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97EBB4" w14:textId="77777777" w:rsidR="000764D4" w:rsidRDefault="000764D4" w:rsidP="00800C66">
      <w:pPr>
        <w:pStyle w:val="NoSpacing"/>
        <w:tabs>
          <w:tab w:val="left" w:pos="752"/>
        </w:tabs>
        <w:spacing w:before="120"/>
        <w:jc w:val="center"/>
        <w:rPr>
          <w:rFonts w:ascii="Arial" w:hAnsi="Arial" w:cs="Arial"/>
          <w:b/>
          <w:sz w:val="24"/>
          <w:szCs w:val="24"/>
        </w:rPr>
      </w:pPr>
    </w:p>
    <w:p w14:paraId="4EEA9D55" w14:textId="3D620E8D" w:rsidR="00684143" w:rsidRDefault="00965390" w:rsidP="00800C66">
      <w:pPr>
        <w:pStyle w:val="NoSpacing"/>
        <w:tabs>
          <w:tab w:val="left" w:pos="752"/>
        </w:tabs>
        <w:spacing w:before="120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72928" behindDoc="1" locked="0" layoutInCell="1" allowOverlap="1" wp14:anchorId="36D2418D" wp14:editId="5D825C9D">
            <wp:simplePos x="0" y="0"/>
            <wp:positionH relativeFrom="margin">
              <wp:posOffset>-140970</wp:posOffset>
            </wp:positionH>
            <wp:positionV relativeFrom="paragraph">
              <wp:posOffset>-255270</wp:posOffset>
            </wp:positionV>
            <wp:extent cx="1101090" cy="497205"/>
            <wp:effectExtent l="0" t="0" r="3810" b="0"/>
            <wp:wrapNone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9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143">
        <w:rPr>
          <w:rFonts w:ascii="Arial" w:hAnsi="Arial" w:cs="Arial"/>
          <w:b/>
          <w:sz w:val="24"/>
          <w:szCs w:val="24"/>
        </w:rPr>
        <w:t>Miami Valley Community Action Partnership</w:t>
      </w:r>
    </w:p>
    <w:p w14:paraId="19A2B3A7" w14:textId="1F157D68" w:rsidR="000520C2" w:rsidRPr="00BD0A39" w:rsidRDefault="00C4328B" w:rsidP="00800C66">
      <w:pPr>
        <w:pStyle w:val="NoSpacing"/>
        <w:spacing w:after="12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Emergency Services - </w:t>
      </w:r>
      <w:r w:rsidR="00271480" w:rsidRPr="00BD0A39">
        <w:rPr>
          <w:rFonts w:ascii="Arial" w:hAnsi="Arial" w:cs="Arial"/>
          <w:b/>
          <w:sz w:val="24"/>
          <w:szCs w:val="24"/>
        </w:rPr>
        <w:t>CSBG</w:t>
      </w:r>
      <w:r w:rsidR="00D05D10" w:rsidRPr="00BD0A39">
        <w:rPr>
          <w:rFonts w:ascii="Arial" w:hAnsi="Arial" w:cs="Arial"/>
          <w:b/>
          <w:sz w:val="24"/>
          <w:szCs w:val="24"/>
        </w:rPr>
        <w:t xml:space="preserve"> </w:t>
      </w:r>
      <w:r w:rsidR="000520C2" w:rsidRPr="00BD0A39">
        <w:rPr>
          <w:rFonts w:ascii="Arial" w:hAnsi="Arial" w:cs="Arial"/>
          <w:b/>
          <w:sz w:val="24"/>
          <w:szCs w:val="24"/>
        </w:rPr>
        <w:t>Customer Intake Application</w:t>
      </w:r>
    </w:p>
    <w:tbl>
      <w:tblPr>
        <w:tblStyle w:val="TableGrid"/>
        <w:tblW w:w="5348" w:type="pct"/>
        <w:tblInd w:w="-2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28"/>
        <w:gridCol w:w="1937"/>
        <w:gridCol w:w="556"/>
        <w:gridCol w:w="1484"/>
        <w:gridCol w:w="1605"/>
        <w:gridCol w:w="990"/>
        <w:gridCol w:w="309"/>
        <w:gridCol w:w="1158"/>
        <w:gridCol w:w="1931"/>
      </w:tblGrid>
      <w:tr w:rsidR="00544EDF" w:rsidRPr="00096EE2" w14:paraId="727B8411" w14:textId="77777777" w:rsidTr="00C4328B">
        <w:trPr>
          <w:trHeight w:val="239"/>
        </w:trPr>
        <w:tc>
          <w:tcPr>
            <w:tcW w:w="8400" w:type="dxa"/>
            <w:gridSpan w:val="6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5DE0D342" w14:textId="1678BD59" w:rsidR="007C6495" w:rsidRPr="00684143" w:rsidRDefault="007C6495" w:rsidP="007F0E30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398" w:type="dxa"/>
            <w:gridSpan w:val="3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E7E6E6" w:themeFill="background2"/>
            <w:vAlign w:val="center"/>
          </w:tcPr>
          <w:p w14:paraId="15157022" w14:textId="2D48571F" w:rsidR="007C6495" w:rsidRPr="00684143" w:rsidRDefault="007C6495" w:rsidP="00070C12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Application Date</w:t>
            </w:r>
          </w:p>
        </w:tc>
      </w:tr>
      <w:tr w:rsidR="00C4328B" w:rsidRPr="00096EE2" w14:paraId="22A6080E" w14:textId="77777777" w:rsidTr="00C4328B">
        <w:trPr>
          <w:trHeight w:val="549"/>
        </w:trPr>
        <w:tc>
          <w:tcPr>
            <w:tcW w:w="8400" w:type="dxa"/>
            <w:gridSpan w:val="6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DABD0B" w14:textId="740C0EDC" w:rsidR="00C4328B" w:rsidRPr="00B871AE" w:rsidRDefault="00C4328B" w:rsidP="00C4328B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Have you already received a 3-day or eviction notice from your landlord?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94766633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76020352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339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1766CE2C" w14:textId="77777777" w:rsidR="00C4328B" w:rsidRDefault="00C4328B" w:rsidP="00C4328B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  <w:p w14:paraId="63933D5D" w14:textId="02EEFD07" w:rsidR="00C4328B" w:rsidRPr="007C6495" w:rsidRDefault="00C4328B" w:rsidP="00C4328B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7C6495">
              <w:rPr>
                <w:rFonts w:ascii="Arial" w:hAnsi="Arial" w:cs="Arial"/>
                <w:sz w:val="16"/>
                <w:szCs w:val="16"/>
              </w:rPr>
              <w:t>Month/</w:t>
            </w:r>
            <w:r>
              <w:rPr>
                <w:rFonts w:ascii="Arial" w:hAnsi="Arial" w:cs="Arial"/>
                <w:sz w:val="16"/>
                <w:szCs w:val="16"/>
              </w:rPr>
              <w:t>D</w:t>
            </w:r>
            <w:r w:rsidRPr="007C6495">
              <w:rPr>
                <w:rFonts w:ascii="Arial" w:hAnsi="Arial" w:cs="Arial"/>
                <w:sz w:val="16"/>
                <w:szCs w:val="16"/>
              </w:rPr>
              <w:t>ay/</w:t>
            </w:r>
            <w:r>
              <w:rPr>
                <w:rFonts w:ascii="Arial" w:hAnsi="Arial" w:cs="Arial"/>
                <w:sz w:val="16"/>
                <w:szCs w:val="16"/>
              </w:rPr>
              <w:t>Y</w:t>
            </w:r>
            <w:r w:rsidRPr="007C6495">
              <w:rPr>
                <w:rFonts w:ascii="Arial" w:hAnsi="Arial" w:cs="Arial"/>
                <w:sz w:val="16"/>
                <w:szCs w:val="16"/>
              </w:rPr>
              <w:t>ear</w:t>
            </w:r>
          </w:p>
        </w:tc>
      </w:tr>
      <w:tr w:rsidR="00C4328B" w:rsidRPr="000462BA" w14:paraId="664A793A" w14:textId="77777777" w:rsidTr="00C4328B">
        <w:trPr>
          <w:trHeight w:val="240"/>
        </w:trPr>
        <w:tc>
          <w:tcPr>
            <w:tcW w:w="11798" w:type="dxa"/>
            <w:gridSpan w:val="9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68FD0CF" w14:textId="77777777" w:rsidR="00C4328B" w:rsidRPr="006C3E0D" w:rsidRDefault="00C4328B" w:rsidP="00C4328B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Primary Applicant</w:t>
            </w:r>
          </w:p>
        </w:tc>
      </w:tr>
      <w:tr w:rsidR="00C4328B" w:rsidRPr="000462BA" w14:paraId="7178660B" w14:textId="77777777" w:rsidTr="00C4328B">
        <w:trPr>
          <w:trHeight w:val="181"/>
        </w:trPr>
        <w:tc>
          <w:tcPr>
            <w:tcW w:w="4321" w:type="dxa"/>
            <w:gridSpan w:val="3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21992B7" w14:textId="77777777" w:rsidR="00C4328B" w:rsidRPr="006C3E0D" w:rsidRDefault="00C4328B" w:rsidP="00C4328B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First Name:</w:t>
            </w:r>
          </w:p>
        </w:tc>
        <w:tc>
          <w:tcPr>
            <w:tcW w:w="3089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A1E5EDB" w14:textId="31465555" w:rsidR="00C4328B" w:rsidRDefault="00C4328B" w:rsidP="00C4328B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M</w:t>
            </w:r>
            <w:r>
              <w:rPr>
                <w:rFonts w:ascii="Arial" w:hAnsi="Arial" w:cs="Arial"/>
                <w:b/>
                <w:sz w:val="18"/>
                <w:szCs w:val="18"/>
              </w:rPr>
              <w:t>iddle Name</w:t>
            </w:r>
          </w:p>
        </w:tc>
        <w:tc>
          <w:tcPr>
            <w:tcW w:w="4388" w:type="dxa"/>
            <w:gridSpan w:val="4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3A29D25F" w14:textId="751477E4" w:rsidR="00C4328B" w:rsidRDefault="00C4328B" w:rsidP="00C4328B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Last Name</w:t>
            </w:r>
          </w:p>
        </w:tc>
      </w:tr>
      <w:tr w:rsidR="00C4328B" w:rsidRPr="00096EE2" w14:paraId="2CAFBD9F" w14:textId="77777777" w:rsidTr="00C4328B">
        <w:trPr>
          <w:trHeight w:val="16"/>
        </w:trPr>
        <w:tc>
          <w:tcPr>
            <w:tcW w:w="4321" w:type="dxa"/>
            <w:gridSpan w:val="3"/>
            <w:tcBorders>
              <w:left w:val="single" w:sz="18" w:space="0" w:color="auto"/>
              <w:right w:val="single" w:sz="12" w:space="0" w:color="auto"/>
            </w:tcBorders>
          </w:tcPr>
          <w:p w14:paraId="32EFA48A" w14:textId="77777777" w:rsidR="00C4328B" w:rsidRDefault="00C4328B" w:rsidP="00C4328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E881561" w14:textId="447AA001" w:rsidR="00C4328B" w:rsidRPr="003E6C7D" w:rsidRDefault="00C4328B" w:rsidP="00C4328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8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5A8FC83" w14:textId="391C7678" w:rsidR="00C4328B" w:rsidRPr="003E6C7D" w:rsidRDefault="00C4328B" w:rsidP="00C4328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88" w:type="dxa"/>
            <w:gridSpan w:val="4"/>
            <w:tcBorders>
              <w:left w:val="single" w:sz="12" w:space="0" w:color="auto"/>
              <w:right w:val="single" w:sz="18" w:space="0" w:color="auto"/>
            </w:tcBorders>
          </w:tcPr>
          <w:p w14:paraId="2EEBF200" w14:textId="77777777" w:rsidR="00C4328B" w:rsidRPr="003E6C7D" w:rsidRDefault="00C4328B" w:rsidP="00C4328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328B" w:rsidRPr="000462BA" w14:paraId="3BDE9E57" w14:textId="77777777" w:rsidTr="00C4328B">
        <w:trPr>
          <w:trHeight w:val="16"/>
        </w:trPr>
        <w:tc>
          <w:tcPr>
            <w:tcW w:w="4321" w:type="dxa"/>
            <w:gridSpan w:val="3"/>
            <w:tcBorders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D0A4B82" w14:textId="77777777" w:rsidR="00C4328B" w:rsidRPr="006C3E0D" w:rsidRDefault="00C4328B" w:rsidP="00C4328B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Social Security Number:</w:t>
            </w:r>
          </w:p>
        </w:tc>
        <w:tc>
          <w:tcPr>
            <w:tcW w:w="3089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EFFB6C2" w14:textId="72446EB9" w:rsidR="00C4328B" w:rsidRPr="006C3E0D" w:rsidRDefault="00C4328B" w:rsidP="00C4328B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Date of Birth</w:t>
            </w:r>
          </w:p>
        </w:tc>
        <w:tc>
          <w:tcPr>
            <w:tcW w:w="4388" w:type="dxa"/>
            <w:gridSpan w:val="4"/>
            <w:tcBorders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313061E" w14:textId="4658AF09" w:rsidR="00C4328B" w:rsidRPr="006C3E0D" w:rsidRDefault="00C4328B" w:rsidP="00C4328B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Gender</w:t>
            </w:r>
          </w:p>
        </w:tc>
      </w:tr>
      <w:tr w:rsidR="00C4328B" w:rsidRPr="00096EE2" w14:paraId="25D7FBA4" w14:textId="77777777" w:rsidTr="00C4328B">
        <w:trPr>
          <w:trHeight w:val="557"/>
        </w:trPr>
        <w:tc>
          <w:tcPr>
            <w:tcW w:w="4321" w:type="dxa"/>
            <w:gridSpan w:val="3"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666D49BE" w14:textId="77777777" w:rsidR="00C4328B" w:rsidRPr="003E6C7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89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ACB8E30" w14:textId="77777777" w:rsidR="00C4328B" w:rsidRDefault="00C4328B" w:rsidP="00C4328B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B2EB92" w14:textId="1E1AC0D3" w:rsidR="00C4328B" w:rsidRPr="003E6C7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7C6495">
              <w:rPr>
                <w:rFonts w:ascii="Arial" w:hAnsi="Arial" w:cs="Arial"/>
                <w:sz w:val="16"/>
                <w:szCs w:val="16"/>
              </w:rPr>
              <w:t>Month/</w:t>
            </w:r>
            <w:r>
              <w:rPr>
                <w:rFonts w:ascii="Arial" w:hAnsi="Arial" w:cs="Arial"/>
                <w:sz w:val="16"/>
                <w:szCs w:val="16"/>
              </w:rPr>
              <w:t>D</w:t>
            </w:r>
            <w:r w:rsidRPr="007C6495">
              <w:rPr>
                <w:rFonts w:ascii="Arial" w:hAnsi="Arial" w:cs="Arial"/>
                <w:sz w:val="16"/>
                <w:szCs w:val="16"/>
              </w:rPr>
              <w:t>ay/</w:t>
            </w:r>
            <w:r>
              <w:rPr>
                <w:rFonts w:ascii="Arial" w:hAnsi="Arial" w:cs="Arial"/>
                <w:sz w:val="16"/>
                <w:szCs w:val="16"/>
              </w:rPr>
              <w:t>Y</w:t>
            </w:r>
            <w:r w:rsidRPr="007C6495">
              <w:rPr>
                <w:rFonts w:ascii="Arial" w:hAnsi="Arial" w:cs="Arial"/>
                <w:sz w:val="16"/>
                <w:szCs w:val="16"/>
              </w:rPr>
              <w:t>ear</w:t>
            </w:r>
          </w:p>
        </w:tc>
        <w:tc>
          <w:tcPr>
            <w:tcW w:w="4388" w:type="dxa"/>
            <w:gridSpan w:val="4"/>
            <w:tcBorders>
              <w:left w:val="single" w:sz="1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00408F2" w14:textId="135847F2" w:rsidR="00C4328B" w:rsidRPr="003E6C7D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9058947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3E6C7D">
              <w:rPr>
                <w:rFonts w:ascii="Arial" w:hAnsi="Arial" w:cs="Arial"/>
                <w:sz w:val="18"/>
                <w:szCs w:val="18"/>
              </w:rPr>
              <w:t xml:space="preserve"> Female     </w:t>
            </w:r>
            <w:r w:rsidR="00C4328B">
              <w:rPr>
                <w:rFonts w:ascii="Arial" w:hAnsi="Arial" w:cs="Arial"/>
                <w:sz w:val="18"/>
                <w:szCs w:val="18"/>
              </w:rPr>
              <w:t xml:space="preserve">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7293244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>
              <w:rPr>
                <w:rFonts w:ascii="Arial" w:hAnsi="Arial" w:cs="Arial"/>
                <w:sz w:val="18"/>
                <w:szCs w:val="18"/>
              </w:rPr>
              <w:t xml:space="preserve"> Male </w:t>
            </w:r>
            <w:r w:rsidR="00C4328B" w:rsidRPr="003E6C7D">
              <w:rPr>
                <w:rFonts w:ascii="Arial" w:hAnsi="Arial" w:cs="Arial"/>
                <w:sz w:val="18"/>
                <w:szCs w:val="18"/>
              </w:rPr>
              <w:t xml:space="preserve">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45406611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3E6C7D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3E6C7D">
              <w:rPr>
                <w:rFonts w:ascii="Arial" w:hAnsi="Arial" w:cs="Arial"/>
                <w:sz w:val="18"/>
                <w:szCs w:val="18"/>
              </w:rPr>
              <w:t xml:space="preserve"> Other</w:t>
            </w:r>
          </w:p>
        </w:tc>
      </w:tr>
      <w:tr w:rsidR="00C4328B" w:rsidRPr="00096EE2" w14:paraId="21D01587" w14:textId="77777777" w:rsidTr="00C4328B">
        <w:trPr>
          <w:trHeight w:val="187"/>
        </w:trPr>
        <w:tc>
          <w:tcPr>
            <w:tcW w:w="4321" w:type="dxa"/>
            <w:gridSpan w:val="3"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DD803E" w14:textId="0FF33E8B" w:rsidR="00C4328B" w:rsidRPr="003E6C7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isabled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4518939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34227931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3089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8DB72B" w14:textId="2644202B" w:rsidR="00C4328B" w:rsidRPr="003E6C7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eteran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77523070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70333551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4388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64B8D4FF" w14:textId="28FFB6CC" w:rsidR="00C4328B" w:rsidRPr="003E6C7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NAP (Food Stamps</w:t>
            </w:r>
            <w:proofErr w:type="gramStart"/>
            <w:r>
              <w:rPr>
                <w:rFonts w:ascii="Arial" w:hAnsi="Arial" w:cs="Arial"/>
                <w:b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proofErr w:type="gramEnd"/>
            <w:sdt>
              <w:sdtPr>
                <w:rPr>
                  <w:rFonts w:ascii="Arial" w:hAnsi="Arial" w:cs="Arial"/>
                  <w:sz w:val="18"/>
                  <w:szCs w:val="18"/>
                </w:rPr>
                <w:id w:val="156459984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8048852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</w:tr>
      <w:tr w:rsidR="00C4328B" w:rsidRPr="000462BA" w14:paraId="4864EF14" w14:textId="77777777" w:rsidTr="00C4328B">
        <w:trPr>
          <w:trHeight w:val="270"/>
        </w:trPr>
        <w:tc>
          <w:tcPr>
            <w:tcW w:w="11798" w:type="dxa"/>
            <w:gridSpan w:val="9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0CECE" w:themeFill="background2" w:themeFillShade="E6"/>
            <w:vAlign w:val="center"/>
          </w:tcPr>
          <w:p w14:paraId="387A56E9" w14:textId="4A1B8DCF" w:rsidR="00C4328B" w:rsidRPr="00B24B2A" w:rsidRDefault="00C4328B" w:rsidP="00C4328B">
            <w:pPr>
              <w:pStyle w:val="NoSpacing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urrent Residential Address</w:t>
            </w:r>
          </w:p>
        </w:tc>
      </w:tr>
      <w:tr w:rsidR="00C4328B" w:rsidRPr="000462BA" w14:paraId="32327D22" w14:textId="77777777" w:rsidTr="00C4328B">
        <w:trPr>
          <w:trHeight w:val="447"/>
        </w:trPr>
        <w:tc>
          <w:tcPr>
            <w:tcW w:w="11798" w:type="dxa"/>
            <w:gridSpan w:val="9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6D69C2E" w14:textId="1FA432D4" w:rsidR="00C4328B" w:rsidRPr="00B24B2A" w:rsidRDefault="00C4328B" w:rsidP="00C4328B">
            <w:pPr>
              <w:pStyle w:val="NoSpacing"/>
              <w:spacing w:before="120" w:after="120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eet Address:</w:t>
            </w:r>
          </w:p>
        </w:tc>
      </w:tr>
      <w:tr w:rsidR="00C4328B" w:rsidRPr="000462BA" w14:paraId="0C7DE378" w14:textId="77777777" w:rsidTr="00C4328B">
        <w:trPr>
          <w:trHeight w:val="447"/>
        </w:trPr>
        <w:tc>
          <w:tcPr>
            <w:tcW w:w="11798" w:type="dxa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5F754D2" w14:textId="57A99A0A" w:rsidR="00C4328B" w:rsidRPr="00B24B2A" w:rsidRDefault="00C4328B" w:rsidP="00C4328B">
            <w:pPr>
              <w:pStyle w:val="NoSpacing"/>
              <w:spacing w:before="120" w:after="12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eet Address Line 2:</w:t>
            </w:r>
          </w:p>
        </w:tc>
      </w:tr>
      <w:tr w:rsidR="00C4328B" w:rsidRPr="00B24B2A" w14:paraId="19A3F2E8" w14:textId="77777777" w:rsidTr="00C4328B">
        <w:trPr>
          <w:trHeight w:val="447"/>
        </w:trPr>
        <w:tc>
          <w:tcPr>
            <w:tcW w:w="3765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8C2AA4" w14:textId="77777777" w:rsidR="00C4328B" w:rsidRPr="00B24B2A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City:</w:t>
            </w:r>
          </w:p>
        </w:tc>
        <w:tc>
          <w:tcPr>
            <w:tcW w:w="2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4CAA53" w14:textId="77777777" w:rsidR="00C4328B" w:rsidRPr="00B24B2A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State:</w:t>
            </w:r>
          </w:p>
        </w:tc>
        <w:tc>
          <w:tcPr>
            <w:tcW w:w="29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2EF657" w14:textId="77777777" w:rsidR="00C4328B" w:rsidRPr="00B24B2A" w:rsidRDefault="00C4328B" w:rsidP="00C4328B">
            <w:pPr>
              <w:pStyle w:val="NoSpacing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Zip Code:</w:t>
            </w:r>
          </w:p>
        </w:tc>
        <w:tc>
          <w:tcPr>
            <w:tcW w:w="30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CAD2651" w14:textId="77777777" w:rsidR="00C4328B" w:rsidRPr="00B24B2A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County:</w:t>
            </w:r>
          </w:p>
        </w:tc>
      </w:tr>
      <w:tr w:rsidR="00C4328B" w:rsidRPr="00B24B2A" w14:paraId="56EB0F31" w14:textId="77777777" w:rsidTr="00C4328B">
        <w:trPr>
          <w:trHeight w:val="503"/>
        </w:trPr>
        <w:tc>
          <w:tcPr>
            <w:tcW w:w="5805" w:type="dxa"/>
            <w:gridSpan w:val="4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A5CF6" w14:textId="77777777" w:rsidR="00C4328B" w:rsidRPr="00B24B2A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Phone Number:</w:t>
            </w:r>
          </w:p>
        </w:tc>
        <w:tc>
          <w:tcPr>
            <w:tcW w:w="5993" w:type="dxa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1F30FE8" w14:textId="7492B3B5" w:rsidR="00C4328B" w:rsidRDefault="00C4328B" w:rsidP="00C4328B">
            <w:pPr>
              <w:pStyle w:val="NoSpacing"/>
              <w:spacing w:before="120" w:afterLines="30" w:after="72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Email Address:</w:t>
            </w:r>
          </w:p>
          <w:p w14:paraId="3FBD296D" w14:textId="389C2668" w:rsidR="00C4328B" w:rsidRPr="00544EDF" w:rsidRDefault="00C4328B" w:rsidP="00C4328B">
            <w:pPr>
              <w:pStyle w:val="NoSpacing"/>
              <w:spacing w:afterLines="30" w:after="72"/>
              <w:rPr>
                <w:rFonts w:ascii="Arial" w:hAnsi="Arial" w:cs="Arial"/>
                <w:sz w:val="16"/>
                <w:szCs w:val="16"/>
              </w:rPr>
            </w:pPr>
            <w:r w:rsidRPr="00544EDF">
              <w:rPr>
                <w:rFonts w:ascii="Arial" w:hAnsi="Arial" w:cs="Arial"/>
                <w:sz w:val="16"/>
                <w:szCs w:val="16"/>
              </w:rPr>
              <w:t>example@example.com</w:t>
            </w:r>
          </w:p>
        </w:tc>
      </w:tr>
      <w:tr w:rsidR="00C4328B" w:rsidRPr="00684143" w14:paraId="217E2A75" w14:textId="77777777" w:rsidTr="00C4328B">
        <w:trPr>
          <w:trHeight w:val="249"/>
        </w:trPr>
        <w:tc>
          <w:tcPr>
            <w:tcW w:w="4321" w:type="dxa"/>
            <w:gridSpan w:val="3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2B2A76A" w14:textId="14F372D1" w:rsidR="00C4328B" w:rsidRPr="00684143" w:rsidRDefault="00C4328B" w:rsidP="00C4328B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Race</w:t>
            </w:r>
          </w:p>
        </w:tc>
        <w:tc>
          <w:tcPr>
            <w:tcW w:w="3089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CD5476" w14:textId="5A8882E2" w:rsidR="00C4328B" w:rsidRPr="00684143" w:rsidRDefault="00C4328B" w:rsidP="00C4328B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Education</w:t>
            </w:r>
          </w:p>
        </w:tc>
        <w:tc>
          <w:tcPr>
            <w:tcW w:w="438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622E3398" w14:textId="4211F277" w:rsidR="00C4328B" w:rsidRPr="00684143" w:rsidRDefault="00C4328B" w:rsidP="00C4328B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Ethnicity</w:t>
            </w:r>
          </w:p>
        </w:tc>
      </w:tr>
      <w:tr w:rsidR="00C4328B" w:rsidRPr="000462BA" w14:paraId="1DDD2BB9" w14:textId="77777777" w:rsidTr="00C4328B">
        <w:trPr>
          <w:trHeight w:val="1950"/>
        </w:trPr>
        <w:tc>
          <w:tcPr>
            <w:tcW w:w="4321" w:type="dxa"/>
            <w:gridSpan w:val="3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8FEAE60" w14:textId="77777777" w:rsidR="00C4328B" w:rsidRPr="00F36EBF" w:rsidRDefault="000764D4" w:rsidP="00C4328B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39601507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American Indian/Alaskan Native</w:t>
            </w:r>
          </w:p>
          <w:p w14:paraId="002F94FD" w14:textId="104382D4" w:rsidR="00C4328B" w:rsidRPr="00F36EBF" w:rsidRDefault="000764D4" w:rsidP="00C4328B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51692339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Asian</w:t>
            </w:r>
          </w:p>
          <w:p w14:paraId="1E888B6F" w14:textId="77777777" w:rsidR="00C4328B" w:rsidRPr="00F36EBF" w:rsidRDefault="000764D4" w:rsidP="00C4328B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0738548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Black/African American</w:t>
            </w:r>
          </w:p>
          <w:p w14:paraId="3C735027" w14:textId="6E466B20" w:rsidR="00C4328B" w:rsidRPr="00F36EBF" w:rsidRDefault="000764D4" w:rsidP="00C4328B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94608374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White</w:t>
            </w:r>
          </w:p>
          <w:p w14:paraId="2ED6C262" w14:textId="77777777" w:rsidR="00C4328B" w:rsidRPr="00F36EBF" w:rsidRDefault="000764D4" w:rsidP="00C4328B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07041920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Native Hawaiian/Other Pacific Islander </w:t>
            </w:r>
          </w:p>
          <w:p w14:paraId="32957C5A" w14:textId="7145BC9C" w:rsidR="00C4328B" w:rsidRPr="00F36EBF" w:rsidRDefault="000764D4" w:rsidP="00C4328B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29505369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Unknown/</w:t>
            </w:r>
            <w:r w:rsidR="00C4328B">
              <w:rPr>
                <w:rFonts w:ascii="Arial" w:hAnsi="Arial" w:cs="Arial"/>
                <w:sz w:val="18"/>
                <w:szCs w:val="18"/>
              </w:rPr>
              <w:t>N</w:t>
            </w:r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ot </w:t>
            </w:r>
            <w:r w:rsidR="00C4328B">
              <w:rPr>
                <w:rFonts w:ascii="Arial" w:hAnsi="Arial" w:cs="Arial"/>
                <w:sz w:val="18"/>
                <w:szCs w:val="18"/>
              </w:rPr>
              <w:t>R</w:t>
            </w:r>
            <w:r w:rsidR="00C4328B" w:rsidRPr="00F36EBF">
              <w:rPr>
                <w:rFonts w:ascii="Arial" w:hAnsi="Arial" w:cs="Arial"/>
                <w:sz w:val="18"/>
                <w:szCs w:val="18"/>
              </w:rPr>
              <w:t>eported</w:t>
            </w:r>
          </w:p>
          <w:p w14:paraId="7FEC0622" w14:textId="23261F7E" w:rsidR="00C4328B" w:rsidRPr="004F260D" w:rsidRDefault="000764D4" w:rsidP="00C4328B">
            <w:pPr>
              <w:tabs>
                <w:tab w:val="left" w:pos="3193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67079797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3089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CB45312" w14:textId="4D715204" w:rsidR="00C4328B" w:rsidRPr="00F36EBF" w:rsidRDefault="000764D4" w:rsidP="00C4328B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541192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0-8</w:t>
            </w:r>
          </w:p>
          <w:p w14:paraId="4CE391CF" w14:textId="4A59E70F" w:rsidR="00C4328B" w:rsidRPr="00F36EBF" w:rsidRDefault="000764D4" w:rsidP="00C4328B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08596395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9-12 (Non Grad)</w:t>
            </w:r>
          </w:p>
          <w:p w14:paraId="515D9BD9" w14:textId="3DE115F6" w:rsidR="00C4328B" w:rsidRPr="00F36EBF" w:rsidRDefault="000764D4" w:rsidP="00C4328B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951469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HS Grad/GED</w:t>
            </w:r>
          </w:p>
          <w:p w14:paraId="7F1461B8" w14:textId="238DFBDB" w:rsidR="00C4328B" w:rsidRPr="00F36EBF" w:rsidRDefault="000764D4" w:rsidP="00C4328B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39710098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>12 + Post-Secondary</w:t>
            </w:r>
          </w:p>
          <w:p w14:paraId="0F30B205" w14:textId="7601FF7D" w:rsidR="00C4328B" w:rsidRPr="00E45759" w:rsidRDefault="000764D4" w:rsidP="00C4328B">
            <w:pPr>
              <w:tabs>
                <w:tab w:val="left" w:pos="1688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30026971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2-4 Yr. Grad College</w:t>
            </w:r>
          </w:p>
        </w:tc>
        <w:tc>
          <w:tcPr>
            <w:tcW w:w="4388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</w:tcPr>
          <w:p w14:paraId="5A2A29A7" w14:textId="684E357D" w:rsidR="00C4328B" w:rsidRPr="00F36EBF" w:rsidRDefault="000764D4" w:rsidP="00C4328B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91881878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Hispanic, Latino or Spanish Origins</w:t>
            </w:r>
          </w:p>
          <w:p w14:paraId="1E8CE295" w14:textId="0B1297A5" w:rsidR="00C4328B" w:rsidRPr="00922ED7" w:rsidRDefault="000764D4" w:rsidP="00C4328B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14279697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Not Hispanic, Latino or Spanish Origins</w:t>
            </w:r>
          </w:p>
        </w:tc>
      </w:tr>
      <w:tr w:rsidR="00C4328B" w:rsidRPr="000462BA" w14:paraId="4B0A35D0" w14:textId="77777777" w:rsidTr="00C4328B">
        <w:trPr>
          <w:trHeight w:val="279"/>
        </w:trPr>
        <w:tc>
          <w:tcPr>
            <w:tcW w:w="11798" w:type="dxa"/>
            <w:gridSpan w:val="9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0CECE" w:themeFill="background2" w:themeFillShade="E6"/>
            <w:vAlign w:val="center"/>
          </w:tcPr>
          <w:p w14:paraId="48E31785" w14:textId="3985BB25" w:rsidR="00C4328B" w:rsidRPr="003E6C7D" w:rsidRDefault="00C4328B" w:rsidP="00033A0C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6C7D">
              <w:rPr>
                <w:rFonts w:ascii="Arial" w:hAnsi="Arial" w:cs="Arial"/>
                <w:b/>
                <w:sz w:val="20"/>
                <w:szCs w:val="20"/>
              </w:rPr>
              <w:t>Household Information</w:t>
            </w:r>
            <w:r w:rsidR="00033A0C">
              <w:rPr>
                <w:rFonts w:ascii="Arial" w:hAnsi="Arial" w:cs="Arial"/>
                <w:b/>
                <w:sz w:val="20"/>
                <w:szCs w:val="20"/>
              </w:rPr>
              <w:t xml:space="preserve"> – Fill In Additional Household Members After Next Page</w:t>
            </w:r>
            <w:bookmarkStart w:id="0" w:name="_GoBack"/>
            <w:bookmarkEnd w:id="0"/>
          </w:p>
        </w:tc>
      </w:tr>
      <w:tr w:rsidR="00C4328B" w:rsidRPr="00684143" w14:paraId="1ACA55E9" w14:textId="77777777" w:rsidTr="00C4328B">
        <w:trPr>
          <w:trHeight w:val="465"/>
        </w:trPr>
        <w:tc>
          <w:tcPr>
            <w:tcW w:w="1828" w:type="dxa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BF4700" w14:textId="458F9B51" w:rsidR="00C4328B" w:rsidRPr="00684143" w:rsidRDefault="00C4328B" w:rsidP="00C4328B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# In Household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A7F0C">
              <w:rPr>
                <w:rFonts w:ascii="Arial" w:hAnsi="Arial" w:cs="Arial"/>
                <w:bCs/>
                <w:sz w:val="16"/>
                <w:szCs w:val="16"/>
              </w:rPr>
              <w:t>(including yourself)</w:t>
            </w:r>
          </w:p>
        </w:tc>
        <w:tc>
          <w:tcPr>
            <w:tcW w:w="249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213AE0F" w14:textId="77777777" w:rsidR="00C4328B" w:rsidRPr="00684143" w:rsidRDefault="00C4328B" w:rsidP="00C4328B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Family Type</w:t>
            </w:r>
          </w:p>
        </w:tc>
        <w:tc>
          <w:tcPr>
            <w:tcW w:w="3089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8092DDF" w14:textId="6D0B2099" w:rsidR="00C4328B" w:rsidRPr="00684143" w:rsidRDefault="00C4328B" w:rsidP="00C4328B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Work Status</w:t>
            </w:r>
          </w:p>
        </w:tc>
        <w:tc>
          <w:tcPr>
            <w:tcW w:w="2457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331953D" w14:textId="520CF328" w:rsidR="00C4328B" w:rsidRPr="00684143" w:rsidRDefault="00C4328B" w:rsidP="00C4328B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Health Insurance Type</w:t>
            </w:r>
          </w:p>
        </w:tc>
        <w:tc>
          <w:tcPr>
            <w:tcW w:w="1931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0370BBE" w14:textId="3DE2BA4A" w:rsidR="00C4328B" w:rsidRPr="00684143" w:rsidRDefault="00C4328B" w:rsidP="00C4328B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urce of Income</w:t>
            </w:r>
          </w:p>
        </w:tc>
      </w:tr>
      <w:tr w:rsidR="00C4328B" w:rsidRPr="00096EE2" w14:paraId="12BD19AE" w14:textId="77777777" w:rsidTr="00C4328B">
        <w:trPr>
          <w:trHeight w:val="53"/>
        </w:trPr>
        <w:tc>
          <w:tcPr>
            <w:tcW w:w="1828" w:type="dxa"/>
            <w:tcBorders>
              <w:left w:val="single" w:sz="18" w:space="0" w:color="auto"/>
              <w:right w:val="single" w:sz="12" w:space="0" w:color="auto"/>
            </w:tcBorders>
          </w:tcPr>
          <w:p w14:paraId="5F4E95F9" w14:textId="77777777" w:rsidR="00C4328B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  <w:p w14:paraId="64DC527D" w14:textId="77777777" w:rsidR="00C4328B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  <w:p w14:paraId="735567DD" w14:textId="77777777" w:rsidR="00C4328B" w:rsidRPr="007A482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gridSpan w:val="2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2E7E7D0D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37073095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Single Parent/Female</w:t>
            </w:r>
          </w:p>
          <w:p w14:paraId="459027A0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3614210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Single Parent/Male</w:t>
            </w:r>
          </w:p>
          <w:p w14:paraId="464CFF0A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6752201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Two-Parent Household</w:t>
            </w:r>
          </w:p>
          <w:p w14:paraId="12E0FB47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11983111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Single Person</w:t>
            </w:r>
          </w:p>
          <w:p w14:paraId="5C1481B2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67880697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Two Adults/No Children</w:t>
            </w:r>
          </w:p>
          <w:p w14:paraId="19C07EA1" w14:textId="05EFDE72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30739720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Non-related Adults with </w:t>
            </w:r>
            <w:r w:rsidR="00C4328B" w:rsidRPr="00F36EBF">
              <w:rPr>
                <w:rFonts w:ascii="Arial" w:hAnsi="Arial" w:cs="Arial"/>
                <w:sz w:val="18"/>
                <w:szCs w:val="18"/>
              </w:rPr>
              <w:br/>
              <w:t xml:space="preserve">     children</w:t>
            </w:r>
          </w:p>
          <w:p w14:paraId="08C6AEB9" w14:textId="148923F6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7733325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Multigenerational </w:t>
            </w:r>
            <w:r w:rsidR="00C4328B" w:rsidRPr="00F36EBF">
              <w:rPr>
                <w:rFonts w:ascii="Arial" w:hAnsi="Arial" w:cs="Arial"/>
                <w:sz w:val="18"/>
                <w:szCs w:val="18"/>
              </w:rPr>
              <w:br/>
              <w:t xml:space="preserve">     Household</w:t>
            </w:r>
          </w:p>
          <w:p w14:paraId="4929A694" w14:textId="653D0AE3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96984966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3089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70D4997D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65642501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Employed full-time</w:t>
            </w:r>
          </w:p>
          <w:p w14:paraId="27113C75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59662108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Employed part-time</w:t>
            </w:r>
          </w:p>
          <w:p w14:paraId="5B492BA5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88728687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Migrant Seasonal Farm Worker</w:t>
            </w:r>
          </w:p>
          <w:p w14:paraId="29DCEB28" w14:textId="77777777" w:rsidR="00C4328B" w:rsidRDefault="000764D4" w:rsidP="00C4328B">
            <w:pPr>
              <w:pStyle w:val="NoSpacing"/>
              <w:ind w:left="235" w:hanging="235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01969507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Unemployed (short-term, </w:t>
            </w:r>
          </w:p>
          <w:p w14:paraId="534203E7" w14:textId="70A1A219" w:rsidR="00C4328B" w:rsidRPr="00F36EBF" w:rsidRDefault="00C4328B" w:rsidP="00C4328B">
            <w:pPr>
              <w:pStyle w:val="NoSpacing"/>
              <w:ind w:left="235" w:hanging="23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F36EBF">
              <w:rPr>
                <w:rFonts w:ascii="Arial" w:hAnsi="Arial" w:cs="Arial"/>
                <w:sz w:val="18"/>
                <w:szCs w:val="18"/>
              </w:rPr>
              <w:t>6 months or less)</w:t>
            </w:r>
          </w:p>
          <w:p w14:paraId="611A4342" w14:textId="2B8CA14B" w:rsidR="00C4328B" w:rsidRPr="00F36EBF" w:rsidRDefault="000764D4" w:rsidP="00C4328B">
            <w:pPr>
              <w:pStyle w:val="NoSpacing"/>
              <w:ind w:left="235" w:hanging="235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95609961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Unemployed (long-term, more than 6 months)</w:t>
            </w:r>
          </w:p>
          <w:p w14:paraId="7C048BF8" w14:textId="77777777" w:rsidR="00C4328B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28102046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Unemployed (not in labor </w:t>
            </w:r>
            <w:r w:rsidR="00C4328B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  <w:p w14:paraId="479313D7" w14:textId="73225376" w:rsidR="00C4328B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F36EBF">
              <w:rPr>
                <w:rFonts w:ascii="Arial" w:hAnsi="Arial" w:cs="Arial"/>
                <w:sz w:val="18"/>
                <w:szCs w:val="18"/>
              </w:rPr>
              <w:t>force)</w:t>
            </w:r>
          </w:p>
          <w:p w14:paraId="5F72A1A3" w14:textId="00149079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2487335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4328B">
              <w:rPr>
                <w:rFonts w:ascii="Arial" w:hAnsi="Arial" w:cs="Arial"/>
                <w:sz w:val="18"/>
                <w:szCs w:val="18"/>
              </w:rPr>
              <w:t>Furloughed</w:t>
            </w:r>
          </w:p>
          <w:p w14:paraId="706D0947" w14:textId="5F2ACB52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32393190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Retired</w:t>
            </w:r>
          </w:p>
          <w:p w14:paraId="2209D165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37480197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Unknown/not reported</w:t>
            </w:r>
          </w:p>
          <w:p w14:paraId="6DB2D90B" w14:textId="77777777" w:rsidR="00C4328B" w:rsidRPr="00F36EBF" w:rsidRDefault="000764D4" w:rsidP="00C4328B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59494684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Youth ages 14-24 who are </w:t>
            </w:r>
          </w:p>
          <w:p w14:paraId="013D7489" w14:textId="77777777" w:rsidR="00C4328B" w:rsidRPr="00F36EBF" w:rsidRDefault="00C4328B" w:rsidP="00C4328B">
            <w:pPr>
              <w:rPr>
                <w:rFonts w:ascii="Arial" w:hAnsi="Arial" w:cs="Arial"/>
                <w:sz w:val="18"/>
                <w:szCs w:val="18"/>
              </w:rPr>
            </w:pPr>
            <w:r w:rsidRPr="00F36EBF">
              <w:rPr>
                <w:rFonts w:ascii="Arial" w:hAnsi="Arial" w:cs="Arial"/>
                <w:sz w:val="18"/>
                <w:szCs w:val="18"/>
              </w:rPr>
              <w:t xml:space="preserve">     neither working nor in school</w:t>
            </w:r>
          </w:p>
          <w:p w14:paraId="513DA6C3" w14:textId="2DAC50DC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41505852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2457" w:type="dxa"/>
            <w:gridSpan w:val="3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1107F8BD" w14:textId="77777777" w:rsidR="00C4328B" w:rsidRPr="00F36EBF" w:rsidRDefault="000764D4" w:rsidP="00C4328B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5532387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Medicaid</w:t>
            </w:r>
          </w:p>
          <w:p w14:paraId="79DE2E9E" w14:textId="77777777" w:rsidR="00C4328B" w:rsidRPr="00F36EBF" w:rsidRDefault="000764D4" w:rsidP="00C4328B">
            <w:pPr>
              <w:pStyle w:val="NoSpacing"/>
              <w:tabs>
                <w:tab w:val="left" w:pos="244"/>
                <w:tab w:val="left" w:pos="424"/>
              </w:tabs>
              <w:ind w:right="-289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5579159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Medicare</w:t>
            </w:r>
          </w:p>
          <w:p w14:paraId="5BAF59EF" w14:textId="77777777" w:rsidR="00C4328B" w:rsidRPr="00F36EBF" w:rsidRDefault="000764D4" w:rsidP="00C4328B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0605237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Private/Employment </w:t>
            </w:r>
          </w:p>
          <w:p w14:paraId="711A0D73" w14:textId="77777777" w:rsidR="00C4328B" w:rsidRPr="00F36EBF" w:rsidRDefault="000764D4" w:rsidP="00C4328B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72903998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Self-Insured/Direct Pay</w:t>
            </w:r>
          </w:p>
          <w:p w14:paraId="0F82D6A3" w14:textId="77777777" w:rsidR="00C4328B" w:rsidRPr="00F36EBF" w:rsidRDefault="000764D4" w:rsidP="00C4328B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79618507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None</w:t>
            </w:r>
          </w:p>
          <w:p w14:paraId="2970E762" w14:textId="77777777" w:rsidR="00C4328B" w:rsidRPr="00F36EBF" w:rsidRDefault="000764D4" w:rsidP="00C4328B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70408568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State Children’s Health Insurance Program</w:t>
            </w:r>
          </w:p>
          <w:p w14:paraId="6B696EF8" w14:textId="2F4CF728" w:rsidR="00C4328B" w:rsidRPr="00F36EBF" w:rsidRDefault="000764D4" w:rsidP="00C4328B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94611365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State Health Insurance for Adults</w:t>
            </w:r>
          </w:p>
          <w:p w14:paraId="109EA3BC" w14:textId="52DA29CD" w:rsidR="00C4328B" w:rsidRPr="00F36EBF" w:rsidRDefault="000764D4" w:rsidP="00C4328B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80338182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1931" w:type="dxa"/>
            <w:vMerge w:val="restart"/>
            <w:tcBorders>
              <w:left w:val="single" w:sz="12" w:space="0" w:color="auto"/>
              <w:right w:val="single" w:sz="18" w:space="0" w:color="auto"/>
            </w:tcBorders>
          </w:tcPr>
          <w:p w14:paraId="3666EBF7" w14:textId="3CEA5349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2159646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Employment</w:t>
            </w:r>
          </w:p>
          <w:p w14:paraId="25773CF2" w14:textId="57B4CC58" w:rsidR="00C4328B" w:rsidRPr="00F36EBF" w:rsidRDefault="000764D4" w:rsidP="00C4328B">
            <w:pPr>
              <w:pStyle w:val="NoSpacing"/>
              <w:ind w:right="-289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784840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Unemployment</w:t>
            </w:r>
          </w:p>
          <w:p w14:paraId="6A69DE10" w14:textId="1EE7D09B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59917209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Self-Employment </w:t>
            </w:r>
          </w:p>
          <w:p w14:paraId="7A78F6F5" w14:textId="655691E0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7628663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No Income</w:t>
            </w:r>
          </w:p>
          <w:p w14:paraId="0DA70B78" w14:textId="4DE8A8A8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03399894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Social Security</w:t>
            </w:r>
          </w:p>
          <w:p w14:paraId="5C6FB4D0" w14:textId="34F1E90B" w:rsidR="00C4328B" w:rsidRPr="00F36EBF" w:rsidRDefault="000764D4" w:rsidP="00C4328B">
            <w:pPr>
              <w:pStyle w:val="NoSpacing"/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11579466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TANF/ADC</w:t>
            </w:r>
          </w:p>
          <w:p w14:paraId="44786E92" w14:textId="71880ECC" w:rsidR="00C4328B" w:rsidRPr="00F36EBF" w:rsidRDefault="000764D4" w:rsidP="00C4328B">
            <w:pPr>
              <w:pStyle w:val="NoSpacing"/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13085523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SSI/SSD</w:t>
            </w:r>
          </w:p>
          <w:p w14:paraId="3A99CA2C" w14:textId="7C322B3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945381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Pension</w:t>
            </w:r>
          </w:p>
          <w:p w14:paraId="520FF661" w14:textId="2409161C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91018869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Disability</w:t>
            </w:r>
          </w:p>
          <w:p w14:paraId="3C1895D3" w14:textId="25437B6B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95012807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Child Support</w:t>
            </w:r>
          </w:p>
          <w:p w14:paraId="7D3FC6DD" w14:textId="78C13860" w:rsidR="00C4328B" w:rsidRPr="00F36EBF" w:rsidRDefault="000764D4" w:rsidP="00C4328B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67662613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Other (please </w:t>
            </w:r>
            <w:r w:rsidR="00C4328B" w:rsidRPr="00F36EBF">
              <w:rPr>
                <w:rFonts w:ascii="Arial" w:hAnsi="Arial" w:cs="Arial"/>
                <w:sz w:val="18"/>
                <w:szCs w:val="18"/>
              </w:rPr>
              <w:br/>
              <w:t xml:space="preserve">     specify):</w:t>
            </w:r>
          </w:p>
        </w:tc>
      </w:tr>
      <w:tr w:rsidR="00C4328B" w:rsidRPr="00096EE2" w14:paraId="20A2CEF4" w14:textId="77777777" w:rsidTr="00C4328B">
        <w:trPr>
          <w:trHeight w:val="232"/>
        </w:trPr>
        <w:tc>
          <w:tcPr>
            <w:tcW w:w="1828" w:type="dxa"/>
            <w:tcBorders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B8ED264" w14:textId="77777777" w:rsidR="00C4328B" w:rsidRPr="007A482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7A482D">
              <w:rPr>
                <w:rFonts w:ascii="Arial" w:hAnsi="Arial" w:cs="Arial"/>
                <w:b/>
                <w:sz w:val="18"/>
                <w:szCs w:val="18"/>
              </w:rPr>
              <w:t>Housing Status</w:t>
            </w:r>
          </w:p>
        </w:tc>
        <w:tc>
          <w:tcPr>
            <w:tcW w:w="2493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12A50A6" w14:textId="77777777" w:rsidR="00C4328B" w:rsidRPr="007A482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89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F64AFC5" w14:textId="77777777" w:rsidR="00C4328B" w:rsidRPr="007A482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7" w:type="dxa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4B7ECA4" w14:textId="77777777" w:rsidR="00C4328B" w:rsidRPr="007A482D" w:rsidRDefault="00C4328B" w:rsidP="00C4328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1" w:type="dxa"/>
            <w:vMerge/>
            <w:tcBorders>
              <w:left w:val="single" w:sz="12" w:space="0" w:color="auto"/>
              <w:right w:val="single" w:sz="18" w:space="0" w:color="auto"/>
            </w:tcBorders>
          </w:tcPr>
          <w:p w14:paraId="6EFDFB69" w14:textId="77777777" w:rsidR="00C4328B" w:rsidRPr="007A482D" w:rsidRDefault="00C4328B" w:rsidP="00C4328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4328B" w:rsidRPr="00096EE2" w14:paraId="060B01E1" w14:textId="77777777" w:rsidTr="00C4328B">
        <w:trPr>
          <w:trHeight w:val="2438"/>
        </w:trPr>
        <w:tc>
          <w:tcPr>
            <w:tcW w:w="1828" w:type="dxa"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20EA1805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84056906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Own</w:t>
            </w:r>
          </w:p>
          <w:p w14:paraId="4FA84631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03514488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Rent</w:t>
            </w:r>
          </w:p>
          <w:p w14:paraId="05999F7E" w14:textId="77777777" w:rsidR="00C4328B" w:rsidRPr="00F36EBF" w:rsidRDefault="000764D4" w:rsidP="00C4328B">
            <w:pPr>
              <w:pStyle w:val="NoSpacing"/>
              <w:ind w:left="255" w:hanging="255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04533779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Other Permanent</w:t>
            </w:r>
          </w:p>
          <w:p w14:paraId="71886882" w14:textId="77777777" w:rsidR="00C4328B" w:rsidRPr="00F36EBF" w:rsidRDefault="000764D4" w:rsidP="00C4328B">
            <w:pPr>
              <w:pStyle w:val="NoSpacing"/>
              <w:ind w:left="255" w:hanging="255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9828043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Housing</w:t>
            </w:r>
          </w:p>
          <w:p w14:paraId="191E24DC" w14:textId="77777777" w:rsidR="00C4328B" w:rsidRPr="00F36EBF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83074944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Homeless</w:t>
            </w:r>
          </w:p>
          <w:p w14:paraId="3478D979" w14:textId="2BE7588E" w:rsidR="00C4328B" w:rsidRPr="007A482D" w:rsidRDefault="000764D4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3486549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2493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3BD0B9" w14:textId="77777777" w:rsidR="00C4328B" w:rsidRPr="007A482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89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C313E9" w14:textId="77777777" w:rsidR="00C4328B" w:rsidRPr="007A482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7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DFAF28" w14:textId="77777777" w:rsidR="00C4328B" w:rsidRPr="007A482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1" w:type="dxa"/>
            <w:vMerge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3E4F5F62" w14:textId="77777777" w:rsidR="00C4328B" w:rsidRPr="007A482D" w:rsidRDefault="00C4328B" w:rsidP="00C4328B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4328B" w:rsidRPr="00096EE2" w14:paraId="39644F00" w14:textId="77777777" w:rsidTr="00C4328B">
        <w:trPr>
          <w:trHeight w:val="16"/>
        </w:trPr>
        <w:tc>
          <w:tcPr>
            <w:tcW w:w="7410" w:type="dxa"/>
            <w:gridSpan w:val="5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F53CEF4" w14:textId="03D4977D" w:rsidR="00C4328B" w:rsidRPr="001400E6" w:rsidRDefault="00C4328B" w:rsidP="00C4328B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me Period</w:t>
            </w:r>
          </w:p>
        </w:tc>
        <w:tc>
          <w:tcPr>
            <w:tcW w:w="4388" w:type="dxa"/>
            <w:gridSpan w:val="4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2379537" w14:textId="0DC45A60" w:rsidR="00C4328B" w:rsidRPr="001400E6" w:rsidRDefault="00C4328B" w:rsidP="00C4328B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me Amount</w:t>
            </w:r>
          </w:p>
        </w:tc>
      </w:tr>
      <w:tr w:rsidR="00C4328B" w:rsidRPr="00096EE2" w14:paraId="3FD823BA" w14:textId="77777777" w:rsidTr="00C4328B">
        <w:trPr>
          <w:trHeight w:val="530"/>
        </w:trPr>
        <w:tc>
          <w:tcPr>
            <w:tcW w:w="7410" w:type="dxa"/>
            <w:gridSpan w:val="5"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32F04860" w14:textId="319E5803" w:rsidR="00C4328B" w:rsidRPr="00413ED6" w:rsidRDefault="000764D4" w:rsidP="00C4328B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45659189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>
              <w:rPr>
                <w:rFonts w:ascii="Arial" w:hAnsi="Arial" w:cs="Arial"/>
                <w:sz w:val="18"/>
                <w:szCs w:val="18"/>
              </w:rPr>
              <w:t xml:space="preserve"> Wee</w:t>
            </w:r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kl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1625828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Bi-Weekl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97256718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Bi-Monthl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47711504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4328B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4328B" w:rsidRPr="00F36EBF">
              <w:rPr>
                <w:rFonts w:ascii="Arial" w:hAnsi="Arial" w:cs="Arial"/>
                <w:sz w:val="18"/>
                <w:szCs w:val="18"/>
              </w:rPr>
              <w:t xml:space="preserve"> Monthly</w:t>
            </w:r>
          </w:p>
        </w:tc>
        <w:tc>
          <w:tcPr>
            <w:tcW w:w="4388" w:type="dxa"/>
            <w:gridSpan w:val="4"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B3C355E" w14:textId="7BB23425" w:rsidR="00C4328B" w:rsidRPr="00154FCC" w:rsidRDefault="00C4328B" w:rsidP="00C4328B">
            <w:pPr>
              <w:pStyle w:val="NoSpacing"/>
              <w:rPr>
                <w:rFonts w:ascii="Arial" w:hAnsi="Arial" w:cs="Arial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05D7BD34" wp14:editId="40822767">
                      <wp:simplePos x="0" y="0"/>
                      <wp:positionH relativeFrom="column">
                        <wp:posOffset>5758815</wp:posOffset>
                      </wp:positionH>
                      <wp:positionV relativeFrom="paragraph">
                        <wp:posOffset>-8255</wp:posOffset>
                      </wp:positionV>
                      <wp:extent cx="0" cy="508000"/>
                      <wp:effectExtent l="0" t="0" r="19050" b="2540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08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CE9FDD2" id="Straight Connector 30" o:spid="_x0000_s1026" style="position:absolute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3.45pt,-.65pt" to="453.45pt,3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" strokecolor="black [3200]" strokeweight="1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5C2E82C1" wp14:editId="7F5B10A8">
                      <wp:simplePos x="0" y="0"/>
                      <wp:positionH relativeFrom="column">
                        <wp:posOffset>3988435</wp:posOffset>
                      </wp:positionH>
                      <wp:positionV relativeFrom="paragraph">
                        <wp:posOffset>-29210</wp:posOffset>
                      </wp:positionV>
                      <wp:extent cx="4445" cy="512445"/>
                      <wp:effectExtent l="0" t="0" r="33655" b="20955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45" cy="512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66C426F" id="Straight Connector 31" o:spid="_x0000_s1026" style="position:absolute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05pt,-2.3pt" to="314.4pt,3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" strokecolor="black [3200]" strokeweight="1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16B15ADA" w14:textId="466D9D5E" w:rsidR="00792C79" w:rsidRDefault="00792C79" w:rsidP="00145C2E">
      <w:pPr>
        <w:pStyle w:val="NoSpacing"/>
        <w:spacing w:before="120" w:after="240"/>
        <w:rPr>
          <w:rFonts w:ascii="Arial" w:hAnsi="Arial" w:cs="Arial"/>
          <w:sz w:val="18"/>
          <w:szCs w:val="18"/>
          <w:u w:val="single"/>
        </w:rPr>
      </w:pPr>
    </w:p>
    <w:p w14:paraId="6913DC73" w14:textId="39FD12ED" w:rsidR="003D6F07" w:rsidRDefault="003D6F07" w:rsidP="00145C2E">
      <w:pPr>
        <w:pStyle w:val="NoSpacing"/>
        <w:spacing w:before="120" w:after="240"/>
        <w:rPr>
          <w:rFonts w:ascii="Arial" w:hAnsi="Arial" w:cs="Arial"/>
          <w:sz w:val="18"/>
          <w:szCs w:val="18"/>
          <w:u w:val="single"/>
        </w:rPr>
      </w:pPr>
    </w:p>
    <w:p w14:paraId="67F6767F" w14:textId="04126F4B" w:rsidR="00413ED6" w:rsidRDefault="004A0EC8" w:rsidP="00C20D79">
      <w:r>
        <w:rPr>
          <w:noProof/>
        </w:rPr>
        <w:lastRenderedPageBreak/>
        <w:drawing>
          <wp:anchor distT="0" distB="0" distL="114300" distR="114300" simplePos="0" relativeHeight="251790336" behindDoc="1" locked="0" layoutInCell="1" allowOverlap="1" wp14:anchorId="52443A48" wp14:editId="1AF18F74">
            <wp:simplePos x="0" y="0"/>
            <wp:positionH relativeFrom="margin">
              <wp:posOffset>-136916</wp:posOffset>
            </wp:positionH>
            <wp:positionV relativeFrom="paragraph">
              <wp:posOffset>-152220</wp:posOffset>
            </wp:positionV>
            <wp:extent cx="1101090" cy="497205"/>
            <wp:effectExtent l="0" t="0" r="3810" b="0"/>
            <wp:wrapNone/>
            <wp:docPr id="11" name="Picture 1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9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A64E31" w14:textId="77777777" w:rsidR="004A0EC8" w:rsidRDefault="004A0EC8" w:rsidP="00C20D79"/>
    <w:p w14:paraId="5831C6C4" w14:textId="77777777" w:rsidR="000764D4" w:rsidRDefault="000764D4" w:rsidP="00C20D79"/>
    <w:p w14:paraId="08A337C1" w14:textId="794C9120" w:rsidR="000764D4" w:rsidRDefault="000764D4" w:rsidP="00C20D79"/>
    <w:tbl>
      <w:tblPr>
        <w:tblStyle w:val="TableGrid"/>
        <w:tblW w:w="4828" w:type="pct"/>
        <w:tblInd w:w="-2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651"/>
      </w:tblGrid>
      <w:tr w:rsidR="000764D4" w:rsidRPr="00684143" w14:paraId="5D919F6E" w14:textId="77777777" w:rsidTr="000764D4">
        <w:trPr>
          <w:trHeight w:val="609"/>
        </w:trPr>
        <w:tc>
          <w:tcPr>
            <w:tcW w:w="10650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CAB2B4C" w14:textId="77777777" w:rsidR="000764D4" w:rsidRPr="000764D4" w:rsidRDefault="000764D4" w:rsidP="000764D4">
            <w:pPr>
              <w:pStyle w:val="NoSpacing"/>
              <w:ind w:right="-3204"/>
              <w:rPr>
                <w:rFonts w:cs="Arial"/>
                <w:b/>
              </w:rPr>
            </w:pPr>
            <w:r w:rsidRPr="000764D4">
              <w:rPr>
                <w:rFonts w:cs="Times"/>
                <w:b/>
              </w:rPr>
              <w:t>Please provide us with some additional information regarding your need for Emergency Services assistance.</w:t>
            </w:r>
            <w:r w:rsidRPr="000764D4">
              <w:rPr>
                <w:rFonts w:cs="Arial"/>
                <w:b/>
              </w:rPr>
              <w:t xml:space="preserve"> </w:t>
            </w:r>
          </w:p>
          <w:p w14:paraId="61A2EAF6" w14:textId="76609BD0" w:rsidR="000764D4" w:rsidRPr="000764D4" w:rsidRDefault="001A55F0" w:rsidP="000764D4">
            <w:pPr>
              <w:pStyle w:val="NoSpacing"/>
              <w:ind w:right="-3204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(Check all that a</w:t>
            </w:r>
            <w:r w:rsidR="000764D4">
              <w:rPr>
                <w:rFonts w:cs="Arial"/>
                <w:b/>
                <w:sz w:val="20"/>
                <w:szCs w:val="20"/>
              </w:rPr>
              <w:t>pply)</w:t>
            </w:r>
          </w:p>
        </w:tc>
      </w:tr>
      <w:tr w:rsidR="000764D4" w:rsidRPr="000462BA" w14:paraId="4D2C554C" w14:textId="77777777" w:rsidTr="000764D4">
        <w:trPr>
          <w:trHeight w:val="2330"/>
        </w:trPr>
        <w:tc>
          <w:tcPr>
            <w:tcW w:w="10650" w:type="dxa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ABE0DA3" w14:textId="77777777" w:rsidR="000764D4" w:rsidRDefault="000764D4" w:rsidP="000764D4">
            <w:pPr>
              <w:tabs>
                <w:tab w:val="left" w:pos="3193"/>
              </w:tabs>
              <w:rPr>
                <w:rFonts w:ascii="Times" w:hAnsi="Times" w:cs="Times"/>
                <w:szCs w:val="24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68405167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764D4">
              <w:rPr>
                <w:rFonts w:asciiTheme="majorHAnsi" w:hAnsiTheme="majorHAnsi" w:cs="Times"/>
                <w:sz w:val="20"/>
                <w:szCs w:val="20"/>
              </w:rPr>
              <w:t>I contracted Covid-19 and I am unable to work.</w:t>
            </w:r>
          </w:p>
          <w:p w14:paraId="6B6F1387" w14:textId="50CD85EB" w:rsidR="000764D4" w:rsidRPr="000764D4" w:rsidRDefault="000764D4" w:rsidP="000764D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80099987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764D4">
              <w:rPr>
                <w:rFonts w:asciiTheme="majorHAnsi" w:hAnsiTheme="majorHAnsi" w:cs="Times"/>
                <w:sz w:val="20"/>
                <w:szCs w:val="20"/>
              </w:rPr>
              <w:t>Covid-19 has impacted my place of employment. (I lost my job or my hours/salary have been reduced.)</w:t>
            </w:r>
          </w:p>
          <w:p w14:paraId="1F4D1C7A" w14:textId="12A8FF76" w:rsidR="000764D4" w:rsidRPr="000764D4" w:rsidRDefault="000764D4" w:rsidP="000764D4">
            <w:pPr>
              <w:tabs>
                <w:tab w:val="left" w:pos="3193"/>
              </w:tabs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36135376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764D4">
              <w:rPr>
                <w:rFonts w:asciiTheme="majorHAnsi" w:hAnsiTheme="majorHAnsi" w:cs="Times"/>
                <w:sz w:val="20"/>
                <w:szCs w:val="20"/>
              </w:rPr>
              <w:t>I currently have health issues that prevent me from working</w:t>
            </w:r>
          </w:p>
          <w:p w14:paraId="6C4A46AA" w14:textId="7CD110AA" w:rsidR="000764D4" w:rsidRPr="000764D4" w:rsidRDefault="000764D4" w:rsidP="000764D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Cs w:val="24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06724730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764D4">
              <w:rPr>
                <w:rFonts w:asciiTheme="majorHAnsi" w:hAnsiTheme="majorHAnsi" w:cs="Times"/>
                <w:sz w:val="20"/>
                <w:szCs w:val="20"/>
              </w:rPr>
              <w:t>A natural disaster has effected my employment or ability to work.</w:t>
            </w:r>
          </w:p>
          <w:p w14:paraId="0EB235F2" w14:textId="349BB402" w:rsidR="000764D4" w:rsidRPr="004F260D" w:rsidRDefault="000764D4" w:rsidP="001A55F0">
            <w:pPr>
              <w:tabs>
                <w:tab w:val="left" w:pos="3193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73344122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1A55F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A55F0" w:rsidRPr="001A55F0">
              <w:rPr>
                <w:rFonts w:asciiTheme="majorHAnsi" w:hAnsiTheme="majorHAnsi" w:cs="Arial"/>
                <w:sz w:val="18"/>
                <w:szCs w:val="18"/>
              </w:rPr>
              <w:t>Other</w:t>
            </w:r>
            <w:r w:rsidRPr="001A55F0">
              <w:rPr>
                <w:rFonts w:asciiTheme="majorHAnsi" w:hAnsiTheme="majorHAnsi" w:cs="Arial"/>
                <w:sz w:val="18"/>
                <w:szCs w:val="18"/>
              </w:rPr>
              <w:t xml:space="preserve">  (Provide brief description</w:t>
            </w:r>
            <w:r w:rsidR="001A55F0" w:rsidRPr="001A55F0">
              <w:rPr>
                <w:rFonts w:asciiTheme="majorHAnsi" w:hAnsiTheme="majorHAnsi" w:cs="Arial"/>
                <w:sz w:val="18"/>
                <w:szCs w:val="18"/>
              </w:rPr>
              <w:t>):</w:t>
            </w:r>
            <w:r w:rsidR="001A55F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113A2C8A" w14:textId="77777777" w:rsidR="000764D4" w:rsidRDefault="000764D4" w:rsidP="00C20D79"/>
    <w:tbl>
      <w:tblPr>
        <w:tblStyle w:val="TableGrid"/>
        <w:tblW w:w="4828" w:type="pct"/>
        <w:tblInd w:w="-2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651"/>
      </w:tblGrid>
      <w:tr w:rsidR="001A55F0" w:rsidRPr="00684143" w14:paraId="4F2DACD0" w14:textId="77777777" w:rsidTr="00802DAA">
        <w:trPr>
          <w:trHeight w:val="609"/>
        </w:trPr>
        <w:tc>
          <w:tcPr>
            <w:tcW w:w="10650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5C3BA20" w14:textId="77777777" w:rsidR="001A55F0" w:rsidRDefault="001A55F0" w:rsidP="001A55F0">
            <w:pPr>
              <w:widowControl w:val="0"/>
              <w:autoSpaceDE w:val="0"/>
              <w:autoSpaceDN w:val="0"/>
              <w:adjustRightInd w:val="0"/>
              <w:rPr>
                <w:rFonts w:cs="Times"/>
                <w:b/>
                <w:szCs w:val="24"/>
              </w:rPr>
            </w:pPr>
            <w:r w:rsidRPr="001A55F0">
              <w:rPr>
                <w:rFonts w:cs="Times"/>
                <w:b/>
                <w:szCs w:val="24"/>
              </w:rPr>
              <w:t xml:space="preserve">Is one or more of your emergencies COVID-19 Related? If so, select which areas have been impacted. </w:t>
            </w:r>
          </w:p>
          <w:p w14:paraId="4F0A09FA" w14:textId="734681D8" w:rsidR="001A55F0" w:rsidRPr="001A55F0" w:rsidRDefault="001A55F0" w:rsidP="001A55F0">
            <w:pPr>
              <w:widowControl w:val="0"/>
              <w:autoSpaceDE w:val="0"/>
              <w:autoSpaceDN w:val="0"/>
              <w:adjustRightInd w:val="0"/>
              <w:rPr>
                <w:rFonts w:cs="Times"/>
                <w:b/>
                <w:sz w:val="20"/>
                <w:szCs w:val="20"/>
              </w:rPr>
            </w:pPr>
            <w:r w:rsidRPr="001A55F0">
              <w:rPr>
                <w:rFonts w:cs="Times"/>
                <w:b/>
                <w:sz w:val="20"/>
                <w:szCs w:val="20"/>
              </w:rPr>
              <w:t>(Check all that apply)</w:t>
            </w:r>
          </w:p>
        </w:tc>
      </w:tr>
      <w:tr w:rsidR="001A55F0" w:rsidRPr="000462BA" w14:paraId="6DB8E58D" w14:textId="77777777" w:rsidTr="001A55F0">
        <w:trPr>
          <w:trHeight w:val="2726"/>
        </w:trPr>
        <w:tc>
          <w:tcPr>
            <w:tcW w:w="10650" w:type="dxa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4B7E1B" w14:textId="0FB0C791" w:rsidR="001A55F0" w:rsidRDefault="001A55F0" w:rsidP="00802DAA">
            <w:pPr>
              <w:tabs>
                <w:tab w:val="left" w:pos="3193"/>
              </w:tabs>
              <w:rPr>
                <w:rFonts w:ascii="Times" w:hAnsi="Times" w:cs="Times"/>
                <w:szCs w:val="24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2788737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"/>
                <w:sz w:val="20"/>
                <w:szCs w:val="20"/>
              </w:rPr>
              <w:t>Childcare</w:t>
            </w:r>
          </w:p>
          <w:p w14:paraId="3931A3C8" w14:textId="551256F3" w:rsidR="001A55F0" w:rsidRPr="000764D4" w:rsidRDefault="001A55F0" w:rsidP="00802DAA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33530775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"/>
                <w:sz w:val="20"/>
                <w:szCs w:val="20"/>
              </w:rPr>
              <w:t>Dependent Child</w:t>
            </w:r>
          </w:p>
          <w:p w14:paraId="4064FE8E" w14:textId="4A03F54E" w:rsidR="001A55F0" w:rsidRPr="000764D4" w:rsidRDefault="001A55F0" w:rsidP="00802DAA">
            <w:pPr>
              <w:tabs>
                <w:tab w:val="left" w:pos="3193"/>
              </w:tabs>
              <w:rPr>
                <w:rFonts w:asciiTheme="majorHAnsi" w:hAnsiTheme="majorHAnsi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8856023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"/>
                <w:sz w:val="20"/>
                <w:szCs w:val="20"/>
              </w:rPr>
              <w:t>Eldercare</w:t>
            </w:r>
          </w:p>
          <w:p w14:paraId="7D8671B0" w14:textId="22D36813" w:rsidR="001A55F0" w:rsidRDefault="001A55F0" w:rsidP="00802DA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Times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09891893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"/>
                <w:sz w:val="20"/>
                <w:szCs w:val="20"/>
              </w:rPr>
              <w:t>Employment</w:t>
            </w:r>
          </w:p>
          <w:p w14:paraId="6AE9355B" w14:textId="4FD23185" w:rsidR="001A55F0" w:rsidRPr="001A55F0" w:rsidRDefault="001A55F0" w:rsidP="00802DA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Times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00234908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="Times"/>
                <w:sz w:val="20"/>
                <w:szCs w:val="20"/>
              </w:rPr>
              <w:t>Housing</w:t>
            </w:r>
          </w:p>
          <w:p w14:paraId="29C4608E" w14:textId="77777777" w:rsidR="001A55F0" w:rsidRPr="004F260D" w:rsidRDefault="001A55F0" w:rsidP="00802DAA">
            <w:pPr>
              <w:tabs>
                <w:tab w:val="left" w:pos="3193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80915779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55F0">
              <w:rPr>
                <w:rFonts w:asciiTheme="majorHAnsi" w:hAnsiTheme="majorHAnsi" w:cs="Arial"/>
                <w:sz w:val="18"/>
                <w:szCs w:val="18"/>
              </w:rPr>
              <w:t>Other  (Provide brief description)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694B3460" w14:textId="77777777" w:rsidR="001A55F0" w:rsidRDefault="001A55F0" w:rsidP="001A55F0"/>
    <w:tbl>
      <w:tblPr>
        <w:tblStyle w:val="TableGrid"/>
        <w:tblW w:w="4828" w:type="pct"/>
        <w:tblInd w:w="-2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651"/>
      </w:tblGrid>
      <w:tr w:rsidR="001A55F0" w:rsidRPr="00684143" w14:paraId="338893F0" w14:textId="77777777" w:rsidTr="00802DAA">
        <w:trPr>
          <w:trHeight w:val="609"/>
        </w:trPr>
        <w:tc>
          <w:tcPr>
            <w:tcW w:w="10650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2B70D5E" w14:textId="62039FE6" w:rsidR="001A55F0" w:rsidRPr="001A55F0" w:rsidRDefault="001A55F0" w:rsidP="00802DAA">
            <w:pPr>
              <w:widowControl w:val="0"/>
              <w:autoSpaceDE w:val="0"/>
              <w:autoSpaceDN w:val="0"/>
              <w:adjustRightInd w:val="0"/>
              <w:rPr>
                <w:rFonts w:cs="Times"/>
                <w:b/>
                <w:sz w:val="20"/>
                <w:szCs w:val="20"/>
              </w:rPr>
            </w:pPr>
            <w:r w:rsidRPr="001A55F0">
              <w:rPr>
                <w:rFonts w:cs="Times"/>
                <w:b/>
                <w:szCs w:val="24"/>
              </w:rPr>
              <w:t>Please provide us with any additional details about your emergency situation that can help our Intake Specialists complete your application.</w:t>
            </w:r>
          </w:p>
        </w:tc>
      </w:tr>
      <w:tr w:rsidR="001A55F0" w:rsidRPr="000462BA" w14:paraId="7979BD2F" w14:textId="77777777" w:rsidTr="00802DAA">
        <w:trPr>
          <w:trHeight w:val="2726"/>
        </w:trPr>
        <w:tc>
          <w:tcPr>
            <w:tcW w:w="10650" w:type="dxa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C569D3" w14:textId="401A1E5C" w:rsidR="001A55F0" w:rsidRPr="004F260D" w:rsidRDefault="001A55F0" w:rsidP="00802DAA">
            <w:pPr>
              <w:tabs>
                <w:tab w:val="left" w:pos="3193"/>
              </w:tabs>
              <w:rPr>
                <w:rFonts w:ascii="Arial" w:hAnsi="Arial" w:cs="Arial"/>
                <w:sz w:val="16"/>
                <w:szCs w:val="16"/>
              </w:rPr>
            </w:pPr>
            <w:r w:rsidRPr="001A55F0">
              <w:rPr>
                <w:rFonts w:asciiTheme="majorHAnsi" w:hAnsiTheme="majorHAnsi" w:cs="Arial"/>
                <w:sz w:val="18"/>
                <w:szCs w:val="18"/>
              </w:rPr>
              <w:t xml:space="preserve"> (Provide brief description)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4E5BBCBE" w14:textId="77777777" w:rsidR="001A55F0" w:rsidRDefault="001A55F0" w:rsidP="001A55F0"/>
    <w:p w14:paraId="53877F6B" w14:textId="77777777" w:rsidR="000764D4" w:rsidRDefault="000764D4" w:rsidP="00C20D79"/>
    <w:p w14:paraId="102FFDB2" w14:textId="77777777" w:rsidR="000764D4" w:rsidRDefault="000764D4" w:rsidP="00C20D79"/>
    <w:p w14:paraId="1C2456A1" w14:textId="77777777" w:rsidR="000764D4" w:rsidRDefault="000764D4" w:rsidP="00C20D79"/>
    <w:p w14:paraId="19E6A83F" w14:textId="77777777" w:rsidR="000764D4" w:rsidRDefault="000764D4" w:rsidP="00C20D79"/>
    <w:tbl>
      <w:tblPr>
        <w:tblStyle w:val="TableGrid"/>
        <w:tblW w:w="5348" w:type="pct"/>
        <w:tblInd w:w="-2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  <w:gridCol w:w="3047"/>
        <w:gridCol w:w="4431"/>
      </w:tblGrid>
      <w:tr w:rsidR="00C759C2" w:rsidRPr="006C3E0D" w14:paraId="3CF48585" w14:textId="77777777" w:rsidTr="00C759C2">
        <w:trPr>
          <w:trHeight w:val="240"/>
        </w:trPr>
        <w:tc>
          <w:tcPr>
            <w:tcW w:w="11502" w:type="dxa"/>
            <w:gridSpan w:val="3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64555AC" w14:textId="46F1709D" w:rsidR="00C759C2" w:rsidRPr="006C3E0D" w:rsidRDefault="00C759C2" w:rsidP="00C759C2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Additional Household Members (Do Not Fill Out For Yourself)</w:t>
            </w:r>
          </w:p>
        </w:tc>
      </w:tr>
      <w:tr w:rsidR="00413ED6" w14:paraId="5309651F" w14:textId="77777777" w:rsidTr="00C759C2">
        <w:trPr>
          <w:trHeight w:val="181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BB31796" w14:textId="40CBBEAF" w:rsidR="00413ED6" w:rsidRPr="006C3E0D" w:rsidRDefault="00413ED6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First Name</w:t>
            </w:r>
          </w:p>
        </w:tc>
        <w:tc>
          <w:tcPr>
            <w:tcW w:w="297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09C87EB" w14:textId="635F270C" w:rsidR="00413ED6" w:rsidRDefault="00413ED6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M</w:t>
            </w:r>
            <w:r>
              <w:rPr>
                <w:rFonts w:ascii="Arial" w:hAnsi="Arial" w:cs="Arial"/>
                <w:b/>
                <w:sz w:val="18"/>
                <w:szCs w:val="18"/>
              </w:rPr>
              <w:t>iddle Name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0172594" w14:textId="5469F1A4" w:rsidR="00413ED6" w:rsidRDefault="00413ED6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Last Name</w:t>
            </w:r>
          </w:p>
        </w:tc>
      </w:tr>
      <w:tr w:rsidR="00413ED6" w:rsidRPr="003E6C7D" w14:paraId="7E307CD3" w14:textId="77777777" w:rsidTr="00C759C2">
        <w:trPr>
          <w:trHeight w:val="16"/>
        </w:trPr>
        <w:tc>
          <w:tcPr>
            <w:tcW w:w="4211" w:type="dxa"/>
            <w:tcBorders>
              <w:left w:val="single" w:sz="18" w:space="0" w:color="auto"/>
              <w:right w:val="single" w:sz="12" w:space="0" w:color="auto"/>
            </w:tcBorders>
          </w:tcPr>
          <w:p w14:paraId="2A79459B" w14:textId="77777777" w:rsidR="00413ED6" w:rsidRDefault="00413ED6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9702201" w14:textId="77777777" w:rsidR="00413ED6" w:rsidRPr="003E6C7D" w:rsidRDefault="00413ED6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1" w:type="dxa"/>
            <w:tcBorders>
              <w:left w:val="single" w:sz="12" w:space="0" w:color="auto"/>
              <w:right w:val="single" w:sz="12" w:space="0" w:color="auto"/>
            </w:tcBorders>
          </w:tcPr>
          <w:p w14:paraId="2DD539E9" w14:textId="77777777" w:rsidR="00413ED6" w:rsidRPr="003E6C7D" w:rsidRDefault="00413ED6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20" w:type="dxa"/>
            <w:tcBorders>
              <w:left w:val="single" w:sz="12" w:space="0" w:color="auto"/>
              <w:right w:val="single" w:sz="18" w:space="0" w:color="auto"/>
            </w:tcBorders>
          </w:tcPr>
          <w:p w14:paraId="681B664D" w14:textId="77777777" w:rsidR="00413ED6" w:rsidRPr="003E6C7D" w:rsidRDefault="00413ED6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3ED6" w:rsidRPr="006C3E0D" w14:paraId="024DFEA6" w14:textId="77777777" w:rsidTr="00C759C2">
        <w:trPr>
          <w:trHeight w:val="16"/>
        </w:trPr>
        <w:tc>
          <w:tcPr>
            <w:tcW w:w="4211" w:type="dxa"/>
            <w:tcBorders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531973A" w14:textId="0CCAD18C" w:rsidR="00413ED6" w:rsidRPr="006C3E0D" w:rsidRDefault="00413ED6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Social Security Number</w:t>
            </w:r>
          </w:p>
        </w:tc>
        <w:tc>
          <w:tcPr>
            <w:tcW w:w="297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83472F" w14:textId="55828F93" w:rsidR="00413ED6" w:rsidRPr="006C3E0D" w:rsidRDefault="00413ED6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Date of Birth</w:t>
            </w:r>
          </w:p>
        </w:tc>
        <w:tc>
          <w:tcPr>
            <w:tcW w:w="4320" w:type="dxa"/>
            <w:tcBorders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194EE258" w14:textId="7F680B33" w:rsidR="00413ED6" w:rsidRPr="006C3E0D" w:rsidRDefault="00413ED6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Gender</w:t>
            </w:r>
          </w:p>
        </w:tc>
      </w:tr>
      <w:tr w:rsidR="00413ED6" w:rsidRPr="003E6C7D" w14:paraId="3239792A" w14:textId="77777777" w:rsidTr="00C759C2">
        <w:trPr>
          <w:trHeight w:val="557"/>
        </w:trPr>
        <w:tc>
          <w:tcPr>
            <w:tcW w:w="4211" w:type="dxa"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52ECE05" w14:textId="77777777" w:rsidR="00413ED6" w:rsidRPr="003E6C7D" w:rsidRDefault="00413ED6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A253A2" w14:textId="77777777" w:rsidR="00413ED6" w:rsidRDefault="00413ED6" w:rsidP="000764D4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16F5911" w14:textId="77777777" w:rsidR="00413ED6" w:rsidRPr="003E6C7D" w:rsidRDefault="00413ED6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7C6495">
              <w:rPr>
                <w:rFonts w:ascii="Arial" w:hAnsi="Arial" w:cs="Arial"/>
                <w:sz w:val="16"/>
                <w:szCs w:val="16"/>
              </w:rPr>
              <w:t>Month/</w:t>
            </w:r>
            <w:r>
              <w:rPr>
                <w:rFonts w:ascii="Arial" w:hAnsi="Arial" w:cs="Arial"/>
                <w:sz w:val="16"/>
                <w:szCs w:val="16"/>
              </w:rPr>
              <w:t>D</w:t>
            </w:r>
            <w:r w:rsidRPr="007C6495">
              <w:rPr>
                <w:rFonts w:ascii="Arial" w:hAnsi="Arial" w:cs="Arial"/>
                <w:sz w:val="16"/>
                <w:szCs w:val="16"/>
              </w:rPr>
              <w:t>ay/</w:t>
            </w:r>
            <w:r>
              <w:rPr>
                <w:rFonts w:ascii="Arial" w:hAnsi="Arial" w:cs="Arial"/>
                <w:sz w:val="16"/>
                <w:szCs w:val="16"/>
              </w:rPr>
              <w:t>Y</w:t>
            </w:r>
            <w:r w:rsidRPr="007C6495">
              <w:rPr>
                <w:rFonts w:ascii="Arial" w:hAnsi="Arial" w:cs="Arial"/>
                <w:sz w:val="16"/>
                <w:szCs w:val="16"/>
              </w:rPr>
              <w:t>ear</w:t>
            </w:r>
          </w:p>
        </w:tc>
        <w:tc>
          <w:tcPr>
            <w:tcW w:w="4320" w:type="dxa"/>
            <w:tcBorders>
              <w:left w:val="single" w:sz="1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7B8A908" w14:textId="77777777" w:rsidR="00413ED6" w:rsidRPr="003E6C7D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9346278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3E6C7D">
              <w:rPr>
                <w:rFonts w:ascii="Arial" w:hAnsi="Arial" w:cs="Arial"/>
                <w:sz w:val="18"/>
                <w:szCs w:val="18"/>
              </w:rPr>
              <w:t xml:space="preserve"> Female     </w:t>
            </w:r>
            <w:r w:rsidR="00413ED6">
              <w:rPr>
                <w:rFonts w:ascii="Arial" w:hAnsi="Arial" w:cs="Arial"/>
                <w:sz w:val="18"/>
                <w:szCs w:val="18"/>
              </w:rPr>
              <w:t xml:space="preserve">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06977362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>
              <w:rPr>
                <w:rFonts w:ascii="Arial" w:hAnsi="Arial" w:cs="Arial"/>
                <w:sz w:val="18"/>
                <w:szCs w:val="18"/>
              </w:rPr>
              <w:t xml:space="preserve"> Male </w:t>
            </w:r>
            <w:r w:rsidR="00413ED6" w:rsidRPr="003E6C7D">
              <w:rPr>
                <w:rFonts w:ascii="Arial" w:hAnsi="Arial" w:cs="Arial"/>
                <w:sz w:val="18"/>
                <w:szCs w:val="18"/>
              </w:rPr>
              <w:t xml:space="preserve">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29293860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3E6C7D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3E6C7D">
              <w:rPr>
                <w:rFonts w:ascii="Arial" w:hAnsi="Arial" w:cs="Arial"/>
                <w:sz w:val="18"/>
                <w:szCs w:val="18"/>
              </w:rPr>
              <w:t xml:space="preserve"> Other</w:t>
            </w:r>
          </w:p>
        </w:tc>
      </w:tr>
      <w:tr w:rsidR="00413ED6" w:rsidRPr="00684143" w14:paraId="2BA6FEF0" w14:textId="77777777" w:rsidTr="00C759C2">
        <w:trPr>
          <w:trHeight w:val="249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A1A673D" w14:textId="5BD5A4DA" w:rsidR="00413ED6" w:rsidRPr="00684143" w:rsidRDefault="00413ED6" w:rsidP="000764D4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Race</w:t>
            </w:r>
          </w:p>
        </w:tc>
        <w:tc>
          <w:tcPr>
            <w:tcW w:w="297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1F787CB" w14:textId="2E22137E" w:rsidR="00413ED6" w:rsidRPr="00684143" w:rsidRDefault="00413ED6" w:rsidP="000764D4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Education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0216185" w14:textId="6C528982" w:rsidR="00413ED6" w:rsidRPr="00684143" w:rsidRDefault="00413ED6" w:rsidP="000764D4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Ethnicity</w:t>
            </w:r>
          </w:p>
        </w:tc>
      </w:tr>
      <w:tr w:rsidR="00413ED6" w:rsidRPr="00922ED7" w14:paraId="7E25DA96" w14:textId="77777777" w:rsidTr="00663086">
        <w:trPr>
          <w:trHeight w:val="1727"/>
        </w:trPr>
        <w:tc>
          <w:tcPr>
            <w:tcW w:w="4211" w:type="dxa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08F0BF0" w14:textId="77777777" w:rsidR="00413ED6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43045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American Indian/Alaskan Native</w:t>
            </w:r>
          </w:p>
          <w:p w14:paraId="4AC9CC5B" w14:textId="77777777" w:rsidR="00413ED6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90333623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Asian</w:t>
            </w:r>
          </w:p>
          <w:p w14:paraId="3AB1948D" w14:textId="77777777" w:rsidR="00413ED6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705503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Black/African American</w:t>
            </w:r>
          </w:p>
          <w:p w14:paraId="499CC8BA" w14:textId="77777777" w:rsidR="00413ED6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82102837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White</w:t>
            </w:r>
          </w:p>
          <w:p w14:paraId="1ECD69CE" w14:textId="77777777" w:rsidR="00413ED6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1301168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Native Hawaiian/Other Pacific Islander </w:t>
            </w:r>
          </w:p>
          <w:p w14:paraId="4960BC55" w14:textId="77777777" w:rsidR="00413ED6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0910691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Unknown/</w:t>
            </w:r>
            <w:r w:rsidR="00413ED6">
              <w:rPr>
                <w:rFonts w:ascii="Arial" w:hAnsi="Arial" w:cs="Arial"/>
                <w:sz w:val="18"/>
                <w:szCs w:val="18"/>
              </w:rPr>
              <w:t>N</w:t>
            </w:r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ot </w:t>
            </w:r>
            <w:r w:rsidR="00413ED6">
              <w:rPr>
                <w:rFonts w:ascii="Arial" w:hAnsi="Arial" w:cs="Arial"/>
                <w:sz w:val="18"/>
                <w:szCs w:val="18"/>
              </w:rPr>
              <w:t>R</w:t>
            </w:r>
            <w:r w:rsidR="00413ED6" w:rsidRPr="00F36EBF">
              <w:rPr>
                <w:rFonts w:ascii="Arial" w:hAnsi="Arial" w:cs="Arial"/>
                <w:sz w:val="18"/>
                <w:szCs w:val="18"/>
              </w:rPr>
              <w:t>eported</w:t>
            </w:r>
          </w:p>
          <w:p w14:paraId="1F25E112" w14:textId="77777777" w:rsidR="00413ED6" w:rsidRPr="004F260D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67132871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B38415D" w14:textId="77777777" w:rsidR="00413ED6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62699580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0-8</w:t>
            </w:r>
          </w:p>
          <w:p w14:paraId="08304DC0" w14:textId="77777777" w:rsidR="00413ED6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48542526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9-12 (Non Grad)</w:t>
            </w:r>
          </w:p>
          <w:p w14:paraId="402384BC" w14:textId="77777777" w:rsidR="00413ED6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7015370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HS Grad/GED</w:t>
            </w:r>
          </w:p>
          <w:p w14:paraId="2DA7ECCD" w14:textId="77777777" w:rsidR="00413ED6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05083111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>12 + Post-Secondary</w:t>
            </w:r>
          </w:p>
          <w:p w14:paraId="1E343969" w14:textId="77777777" w:rsidR="00413ED6" w:rsidRPr="00E45759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320249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2-4 Yr. Grad College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</w:tcPr>
          <w:p w14:paraId="548B28D1" w14:textId="77777777" w:rsidR="00413ED6" w:rsidRPr="00F36EBF" w:rsidRDefault="000764D4" w:rsidP="000764D4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75964452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Hispanic, Latino or Spanish Origins</w:t>
            </w:r>
          </w:p>
          <w:p w14:paraId="79A9B230" w14:textId="77777777" w:rsidR="00413ED6" w:rsidRPr="00922ED7" w:rsidRDefault="000764D4" w:rsidP="000764D4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6773301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13ED6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13ED6" w:rsidRPr="00F36EBF">
              <w:rPr>
                <w:rFonts w:ascii="Arial" w:hAnsi="Arial" w:cs="Arial"/>
                <w:sz w:val="18"/>
                <w:szCs w:val="18"/>
              </w:rPr>
              <w:t xml:space="preserve"> Not Hispanic, Latino or Spanish Origins</w:t>
            </w:r>
          </w:p>
        </w:tc>
      </w:tr>
      <w:tr w:rsidR="003A7F0C" w:rsidRPr="003E6C7D" w14:paraId="73FB8DA2" w14:textId="77777777" w:rsidTr="003A7F0C">
        <w:trPr>
          <w:trHeight w:val="609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0F78CE9" w14:textId="55FDF038" w:rsidR="003A7F0C" w:rsidRPr="003E6C7D" w:rsidRDefault="003A7F0C" w:rsidP="00C759C2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isabled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32705470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6720464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29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040D4AE" w14:textId="4E9BB122" w:rsidR="003A7F0C" w:rsidRPr="003E6C7D" w:rsidRDefault="003A7F0C" w:rsidP="00C759C2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eteran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46104792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03307185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E1FE8FC" w14:textId="35723E08" w:rsidR="003A7F0C" w:rsidRPr="004A0EC8" w:rsidRDefault="003A7F0C" w:rsidP="00C759C2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4A0EC8">
              <w:rPr>
                <w:rFonts w:ascii="Arial" w:hAnsi="Arial" w:cs="Arial"/>
                <w:b/>
                <w:sz w:val="18"/>
                <w:szCs w:val="18"/>
              </w:rPr>
              <w:t>Relationship</w:t>
            </w:r>
            <w:r w:rsidR="004A0EC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4A0EC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1782120F" w14:textId="5C832499" w:rsidR="003A7F0C" w:rsidRPr="003E6C7D" w:rsidRDefault="003A7F0C" w:rsidP="00C759C2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(e.g. daughter, son, spouse, etc.)</w:t>
            </w:r>
          </w:p>
        </w:tc>
      </w:tr>
      <w:tr w:rsidR="003A7F0C" w:rsidRPr="00684143" w14:paraId="5E430258" w14:textId="77777777" w:rsidTr="004A0EC8">
        <w:trPr>
          <w:trHeight w:val="240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0135360" w14:textId="09F58544" w:rsidR="003A7F0C" w:rsidRPr="00684143" w:rsidRDefault="003A7F0C" w:rsidP="003A7F0C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Health Insurance Type</w:t>
            </w:r>
          </w:p>
        </w:tc>
        <w:tc>
          <w:tcPr>
            <w:tcW w:w="7291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0725C13" w14:textId="2B062AEA" w:rsidR="003A7F0C" w:rsidRPr="00684143" w:rsidRDefault="003A7F0C" w:rsidP="003A7F0C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urce of Income</w:t>
            </w:r>
          </w:p>
        </w:tc>
      </w:tr>
      <w:tr w:rsidR="003A7F0C" w:rsidRPr="00F36EBF" w14:paraId="0B326679" w14:textId="77777777" w:rsidTr="004A0EC8">
        <w:trPr>
          <w:trHeight w:val="207"/>
        </w:trPr>
        <w:tc>
          <w:tcPr>
            <w:tcW w:w="4211" w:type="dxa"/>
            <w:vMerge w:val="restart"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2A83365A" w14:textId="77777777" w:rsidR="003A7F0C" w:rsidRPr="00F36EBF" w:rsidRDefault="000764D4" w:rsidP="00C759C2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3066118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Medicaid</w:t>
            </w:r>
          </w:p>
          <w:p w14:paraId="06C8D871" w14:textId="77777777" w:rsidR="003A7F0C" w:rsidRPr="00F36EBF" w:rsidRDefault="000764D4" w:rsidP="00C759C2">
            <w:pPr>
              <w:pStyle w:val="NoSpacing"/>
              <w:tabs>
                <w:tab w:val="left" w:pos="244"/>
                <w:tab w:val="left" w:pos="424"/>
              </w:tabs>
              <w:ind w:right="-289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92313932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Medicare</w:t>
            </w:r>
          </w:p>
          <w:p w14:paraId="62240DF0" w14:textId="77777777" w:rsidR="003A7F0C" w:rsidRPr="00F36EBF" w:rsidRDefault="000764D4" w:rsidP="00C759C2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00349253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Private/Employment </w:t>
            </w:r>
          </w:p>
          <w:p w14:paraId="1C379472" w14:textId="77777777" w:rsidR="003A7F0C" w:rsidRPr="00F36EBF" w:rsidRDefault="000764D4" w:rsidP="00C759C2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33052322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Self-Insured/Direct Pay</w:t>
            </w:r>
          </w:p>
          <w:p w14:paraId="1B468E3E" w14:textId="77777777" w:rsidR="003A7F0C" w:rsidRPr="00F36EBF" w:rsidRDefault="000764D4" w:rsidP="00C759C2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5319417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None</w:t>
            </w:r>
          </w:p>
          <w:p w14:paraId="7CCB962B" w14:textId="77777777" w:rsidR="003A7F0C" w:rsidRPr="00F36EBF" w:rsidRDefault="000764D4" w:rsidP="00C759C2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4359837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State Children’s Health Insurance Program</w:t>
            </w:r>
          </w:p>
          <w:p w14:paraId="294CF1EC" w14:textId="77777777" w:rsidR="003A7F0C" w:rsidRPr="00F36EBF" w:rsidRDefault="000764D4" w:rsidP="00C759C2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8138267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State Health Insurance for Adults</w:t>
            </w:r>
          </w:p>
          <w:p w14:paraId="07E9BFC8" w14:textId="77777777" w:rsidR="003A7F0C" w:rsidRPr="00F36EBF" w:rsidRDefault="000764D4" w:rsidP="00C759C2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10484664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7291" w:type="dxa"/>
            <w:gridSpan w:val="2"/>
            <w:vMerge w:val="restart"/>
            <w:tcBorders>
              <w:left w:val="single" w:sz="12" w:space="0" w:color="auto"/>
              <w:right w:val="single" w:sz="18" w:space="0" w:color="auto"/>
            </w:tcBorders>
          </w:tcPr>
          <w:p w14:paraId="2D6F155A" w14:textId="77777777" w:rsidR="003A7F0C" w:rsidRPr="00F36EBF" w:rsidRDefault="000764D4" w:rsidP="00C759C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36220611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Employment</w:t>
            </w:r>
          </w:p>
          <w:p w14:paraId="1992F24B" w14:textId="77777777" w:rsidR="003A7F0C" w:rsidRPr="00F36EBF" w:rsidRDefault="000764D4" w:rsidP="00C759C2">
            <w:pPr>
              <w:pStyle w:val="NoSpacing"/>
              <w:ind w:right="-289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0164569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Unemployment</w:t>
            </w:r>
          </w:p>
          <w:p w14:paraId="3565DD7F" w14:textId="77777777" w:rsidR="003A7F0C" w:rsidRPr="00F36EBF" w:rsidRDefault="000764D4" w:rsidP="00C759C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59708412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Self-Employment </w:t>
            </w:r>
          </w:p>
          <w:p w14:paraId="1FEF1819" w14:textId="77777777" w:rsidR="003A7F0C" w:rsidRPr="00F36EBF" w:rsidRDefault="000764D4" w:rsidP="00C759C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56306088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No Income</w:t>
            </w:r>
          </w:p>
          <w:p w14:paraId="327C2B15" w14:textId="77777777" w:rsidR="003A7F0C" w:rsidRPr="00F36EBF" w:rsidRDefault="000764D4" w:rsidP="00C759C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8874733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Social Security</w:t>
            </w:r>
          </w:p>
          <w:p w14:paraId="608DA0B7" w14:textId="77777777" w:rsidR="003A7F0C" w:rsidRPr="00F36EBF" w:rsidRDefault="000764D4" w:rsidP="00C759C2">
            <w:pPr>
              <w:pStyle w:val="NoSpacing"/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594785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TANF/ADC</w:t>
            </w:r>
          </w:p>
          <w:p w14:paraId="345B6F63" w14:textId="77777777" w:rsidR="003A7F0C" w:rsidRPr="00F36EBF" w:rsidRDefault="000764D4" w:rsidP="00C759C2">
            <w:pPr>
              <w:pStyle w:val="NoSpacing"/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2231190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SSI/SSD</w:t>
            </w:r>
          </w:p>
          <w:p w14:paraId="32CCF9D0" w14:textId="77777777" w:rsidR="003A7F0C" w:rsidRPr="00F36EBF" w:rsidRDefault="000764D4" w:rsidP="00C759C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31910844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Pension</w:t>
            </w:r>
          </w:p>
          <w:p w14:paraId="7C987A06" w14:textId="77777777" w:rsidR="003A7F0C" w:rsidRPr="00F36EBF" w:rsidRDefault="000764D4" w:rsidP="00C759C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79580841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Disability</w:t>
            </w:r>
          </w:p>
          <w:p w14:paraId="008E33BE" w14:textId="77777777" w:rsidR="003A7F0C" w:rsidRPr="00F36EBF" w:rsidRDefault="000764D4" w:rsidP="00C759C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35758796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Child Support</w:t>
            </w:r>
          </w:p>
          <w:p w14:paraId="6A63A15D" w14:textId="2EF62868" w:rsidR="003A7F0C" w:rsidRPr="00F36EBF" w:rsidRDefault="000764D4" w:rsidP="00C759C2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57542922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3A7F0C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3A7F0C" w:rsidRPr="00F36EBF">
              <w:rPr>
                <w:rFonts w:ascii="Arial" w:hAnsi="Arial" w:cs="Arial"/>
                <w:sz w:val="18"/>
                <w:szCs w:val="18"/>
              </w:rPr>
              <w:t xml:space="preserve"> Other (please specify):</w:t>
            </w:r>
          </w:p>
        </w:tc>
      </w:tr>
      <w:tr w:rsidR="003A7F0C" w:rsidRPr="007A482D" w14:paraId="68D1CC12" w14:textId="77777777" w:rsidTr="004A0EC8">
        <w:trPr>
          <w:trHeight w:val="232"/>
        </w:trPr>
        <w:tc>
          <w:tcPr>
            <w:tcW w:w="4211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1C6BD22C" w14:textId="77777777" w:rsidR="003A7F0C" w:rsidRPr="007A482D" w:rsidRDefault="003A7F0C" w:rsidP="00C759C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91" w:type="dxa"/>
            <w:gridSpan w:val="2"/>
            <w:vMerge/>
            <w:tcBorders>
              <w:left w:val="single" w:sz="12" w:space="0" w:color="auto"/>
              <w:right w:val="single" w:sz="18" w:space="0" w:color="auto"/>
            </w:tcBorders>
          </w:tcPr>
          <w:p w14:paraId="6F6AA1E5" w14:textId="77777777" w:rsidR="003A7F0C" w:rsidRPr="007A482D" w:rsidRDefault="003A7F0C" w:rsidP="00C759C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A7F0C" w:rsidRPr="007A482D" w14:paraId="1C9E3E1E" w14:textId="77777777" w:rsidTr="004A0EC8">
        <w:trPr>
          <w:trHeight w:val="2177"/>
        </w:trPr>
        <w:tc>
          <w:tcPr>
            <w:tcW w:w="4211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3E955141" w14:textId="77777777" w:rsidR="003A7F0C" w:rsidRPr="007A482D" w:rsidRDefault="003A7F0C" w:rsidP="00C759C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91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015B0A13" w14:textId="77777777" w:rsidR="003A7F0C" w:rsidRPr="007A482D" w:rsidRDefault="003A7F0C" w:rsidP="00C759C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759C2" w:rsidRPr="001400E6" w14:paraId="75C5F255" w14:textId="77777777" w:rsidTr="00C759C2">
        <w:trPr>
          <w:trHeight w:val="16"/>
        </w:trPr>
        <w:tc>
          <w:tcPr>
            <w:tcW w:w="7182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DC1B5C0" w14:textId="26A9291A" w:rsidR="00C759C2" w:rsidRPr="001400E6" w:rsidRDefault="00C759C2" w:rsidP="00C759C2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me Period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0B667C94" w14:textId="429A98F8" w:rsidR="00C759C2" w:rsidRPr="001400E6" w:rsidRDefault="00C759C2" w:rsidP="00C759C2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me Amount</w:t>
            </w:r>
          </w:p>
        </w:tc>
      </w:tr>
      <w:tr w:rsidR="00C759C2" w:rsidRPr="00154FCC" w14:paraId="16C85B58" w14:textId="77777777" w:rsidTr="00C759C2">
        <w:trPr>
          <w:trHeight w:val="530"/>
        </w:trPr>
        <w:tc>
          <w:tcPr>
            <w:tcW w:w="7182" w:type="dxa"/>
            <w:gridSpan w:val="2"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45EEAC67" w14:textId="1AF9A7E9" w:rsidR="00C759C2" w:rsidRPr="00413ED6" w:rsidRDefault="000764D4" w:rsidP="00C759C2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64138205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759C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F2160">
              <w:rPr>
                <w:rFonts w:ascii="Arial" w:hAnsi="Arial" w:cs="Arial"/>
                <w:sz w:val="18"/>
                <w:szCs w:val="18"/>
              </w:rPr>
              <w:t xml:space="preserve"> Weekl</w:t>
            </w:r>
            <w:r w:rsidR="00C759C2" w:rsidRPr="00F36EBF">
              <w:rPr>
                <w:rFonts w:ascii="Arial" w:hAnsi="Arial" w:cs="Arial"/>
                <w:sz w:val="18"/>
                <w:szCs w:val="18"/>
              </w:rPr>
              <w:t xml:space="preserve">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91762147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759C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759C2" w:rsidRPr="00F36EBF">
              <w:rPr>
                <w:rFonts w:ascii="Arial" w:hAnsi="Arial" w:cs="Arial"/>
                <w:sz w:val="18"/>
                <w:szCs w:val="18"/>
              </w:rPr>
              <w:t xml:space="preserve"> Bi-Weekl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24260068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759C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759C2" w:rsidRPr="00F36EBF">
              <w:rPr>
                <w:rFonts w:ascii="Arial" w:hAnsi="Arial" w:cs="Arial"/>
                <w:sz w:val="18"/>
                <w:szCs w:val="18"/>
              </w:rPr>
              <w:t xml:space="preserve"> Bi-Monthl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54287414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C759C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C759C2" w:rsidRPr="00F36EBF">
              <w:rPr>
                <w:rFonts w:ascii="Arial" w:hAnsi="Arial" w:cs="Arial"/>
                <w:sz w:val="18"/>
                <w:szCs w:val="18"/>
              </w:rPr>
              <w:t xml:space="preserve"> Monthly</w:t>
            </w:r>
          </w:p>
        </w:tc>
        <w:tc>
          <w:tcPr>
            <w:tcW w:w="4320" w:type="dxa"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058B944" w14:textId="77777777" w:rsidR="00C759C2" w:rsidRPr="00154FCC" w:rsidRDefault="00C759C2" w:rsidP="00C759C2">
            <w:pPr>
              <w:pStyle w:val="NoSpacing"/>
              <w:rPr>
                <w:rFonts w:ascii="Arial" w:hAnsi="Arial" w:cs="Arial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1F64F957" wp14:editId="7FBE452F">
                      <wp:simplePos x="0" y="0"/>
                      <wp:positionH relativeFrom="column">
                        <wp:posOffset>5758815</wp:posOffset>
                      </wp:positionH>
                      <wp:positionV relativeFrom="paragraph">
                        <wp:posOffset>-8255</wp:posOffset>
                      </wp:positionV>
                      <wp:extent cx="0" cy="508000"/>
                      <wp:effectExtent l="0" t="0" r="19050" b="2540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08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450DCC0" id="Straight Connector 2" o:spid="_x0000_s1026" style="position:absolute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3.45pt,-.65pt" to="453.45pt,3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" strokecolor="black [3200]" strokeweight="1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41712053" wp14:editId="2BF1DA8F">
                      <wp:simplePos x="0" y="0"/>
                      <wp:positionH relativeFrom="column">
                        <wp:posOffset>3988435</wp:posOffset>
                      </wp:positionH>
                      <wp:positionV relativeFrom="paragraph">
                        <wp:posOffset>-29210</wp:posOffset>
                      </wp:positionV>
                      <wp:extent cx="4445" cy="512445"/>
                      <wp:effectExtent l="0" t="0" r="33655" b="20955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45" cy="512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5A7C945" id="Straight Connector 4" o:spid="_x0000_s1026" style="position:absolute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05pt,-2.3pt" to="314.4pt,3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" strokecolor="black [3200]" strokeweight="1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0929C38A" w14:textId="7EE917C9" w:rsidR="004A0EC8" w:rsidRDefault="004A0EC8" w:rsidP="00C20D79"/>
    <w:p w14:paraId="4F4287C9" w14:textId="465FF6F9" w:rsidR="004A0EC8" w:rsidRDefault="004A0EC8" w:rsidP="00C20D79"/>
    <w:p w14:paraId="6A9276D6" w14:textId="0FE5DB6B" w:rsidR="004A0EC8" w:rsidRDefault="004A0EC8" w:rsidP="00C20D79"/>
    <w:p w14:paraId="001F4C07" w14:textId="4BB445D7" w:rsidR="004A0EC8" w:rsidRDefault="004A0EC8" w:rsidP="00C20D79"/>
    <w:p w14:paraId="5DE823C5" w14:textId="2DB11C8D" w:rsidR="004A0EC8" w:rsidRDefault="004A0EC8" w:rsidP="00C20D79"/>
    <w:p w14:paraId="7EA11AD8" w14:textId="058FD791" w:rsidR="004A0EC8" w:rsidRDefault="004A0EC8" w:rsidP="00C20D79"/>
    <w:p w14:paraId="7A4D9C54" w14:textId="0E734DBC" w:rsidR="004A0EC8" w:rsidRDefault="004A0EC8" w:rsidP="00C20D79"/>
    <w:p w14:paraId="7879EBA7" w14:textId="78525502" w:rsidR="004A0EC8" w:rsidRDefault="004A0EC8" w:rsidP="00C20D79"/>
    <w:p w14:paraId="09942AEF" w14:textId="757A5F6F" w:rsidR="004A0EC8" w:rsidRDefault="004A0EC8" w:rsidP="00C20D79"/>
    <w:p w14:paraId="72AC2885" w14:textId="77777777" w:rsidR="00663086" w:rsidRDefault="00663086" w:rsidP="00C20D79"/>
    <w:p w14:paraId="70A9A6FC" w14:textId="3777F308" w:rsidR="004A0EC8" w:rsidRDefault="004A0EC8" w:rsidP="00C20D79"/>
    <w:p w14:paraId="0FB33986" w14:textId="69B28552" w:rsidR="004A0EC8" w:rsidRDefault="004A0EC8" w:rsidP="00C20D79"/>
    <w:p w14:paraId="00B18B1C" w14:textId="06E3530B" w:rsidR="004A0EC8" w:rsidRDefault="004A0EC8" w:rsidP="00C20D79">
      <w:r>
        <w:rPr>
          <w:noProof/>
        </w:rPr>
        <w:drawing>
          <wp:anchor distT="0" distB="0" distL="114300" distR="114300" simplePos="0" relativeHeight="251792384" behindDoc="1" locked="0" layoutInCell="1" allowOverlap="1" wp14:anchorId="59F57C0D" wp14:editId="0C04454F">
            <wp:simplePos x="0" y="0"/>
            <wp:positionH relativeFrom="margin">
              <wp:posOffset>-146695</wp:posOffset>
            </wp:positionH>
            <wp:positionV relativeFrom="paragraph">
              <wp:posOffset>-215788</wp:posOffset>
            </wp:positionV>
            <wp:extent cx="1101090" cy="497205"/>
            <wp:effectExtent l="0" t="0" r="3810" b="0"/>
            <wp:wrapNone/>
            <wp:docPr id="12" name="Picture 1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9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E7137C" w14:textId="1AE3B075" w:rsidR="004A0EC8" w:rsidRDefault="004A0EC8" w:rsidP="00C20D79"/>
    <w:p w14:paraId="2BF53A4B" w14:textId="77777777" w:rsidR="004A0EC8" w:rsidRDefault="004A0EC8" w:rsidP="00C20D79"/>
    <w:tbl>
      <w:tblPr>
        <w:tblStyle w:val="TableGrid"/>
        <w:tblW w:w="5348" w:type="pct"/>
        <w:tblInd w:w="-2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  <w:gridCol w:w="3047"/>
        <w:gridCol w:w="4431"/>
      </w:tblGrid>
      <w:tr w:rsidR="004A0EC8" w:rsidRPr="006C3E0D" w14:paraId="1C25753D" w14:textId="77777777" w:rsidTr="000764D4">
        <w:trPr>
          <w:trHeight w:val="240"/>
        </w:trPr>
        <w:tc>
          <w:tcPr>
            <w:tcW w:w="11502" w:type="dxa"/>
            <w:gridSpan w:val="3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02D7D1B" w14:textId="77777777" w:rsidR="004A0EC8" w:rsidRPr="006C3E0D" w:rsidRDefault="004A0EC8" w:rsidP="000764D4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Additional Household Members (Do Not Fill Out For Yourself)</w:t>
            </w:r>
          </w:p>
        </w:tc>
      </w:tr>
      <w:tr w:rsidR="004A0EC8" w14:paraId="315831A9" w14:textId="77777777" w:rsidTr="000764D4">
        <w:trPr>
          <w:trHeight w:val="181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40F6586" w14:textId="157831B8" w:rsidR="004A0EC8" w:rsidRPr="006C3E0D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First Name</w:t>
            </w:r>
          </w:p>
        </w:tc>
        <w:tc>
          <w:tcPr>
            <w:tcW w:w="297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DB6A0A5" w14:textId="556EC493" w:rsidR="004A0EC8" w:rsidRDefault="004A0EC8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M</w:t>
            </w:r>
            <w:r>
              <w:rPr>
                <w:rFonts w:ascii="Arial" w:hAnsi="Arial" w:cs="Arial"/>
                <w:b/>
                <w:sz w:val="18"/>
                <w:szCs w:val="18"/>
              </w:rPr>
              <w:t>iddle Name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23DA10D" w14:textId="3FEB49B8" w:rsidR="004A0EC8" w:rsidRDefault="004A0EC8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Last Name</w:t>
            </w:r>
          </w:p>
        </w:tc>
      </w:tr>
      <w:tr w:rsidR="004A0EC8" w:rsidRPr="003E6C7D" w14:paraId="3A90702A" w14:textId="77777777" w:rsidTr="000764D4">
        <w:trPr>
          <w:trHeight w:val="16"/>
        </w:trPr>
        <w:tc>
          <w:tcPr>
            <w:tcW w:w="4211" w:type="dxa"/>
            <w:tcBorders>
              <w:left w:val="single" w:sz="18" w:space="0" w:color="auto"/>
              <w:right w:val="single" w:sz="12" w:space="0" w:color="auto"/>
            </w:tcBorders>
          </w:tcPr>
          <w:p w14:paraId="1F75F43E" w14:textId="77777777" w:rsidR="004A0EC8" w:rsidRDefault="004A0EC8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B27ABD1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1" w:type="dxa"/>
            <w:tcBorders>
              <w:left w:val="single" w:sz="12" w:space="0" w:color="auto"/>
              <w:right w:val="single" w:sz="12" w:space="0" w:color="auto"/>
            </w:tcBorders>
          </w:tcPr>
          <w:p w14:paraId="0BF73ABC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20" w:type="dxa"/>
            <w:tcBorders>
              <w:left w:val="single" w:sz="12" w:space="0" w:color="auto"/>
              <w:right w:val="single" w:sz="18" w:space="0" w:color="auto"/>
            </w:tcBorders>
          </w:tcPr>
          <w:p w14:paraId="2694EE8D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0EC8" w:rsidRPr="006C3E0D" w14:paraId="6833F455" w14:textId="77777777" w:rsidTr="000764D4">
        <w:trPr>
          <w:trHeight w:val="16"/>
        </w:trPr>
        <w:tc>
          <w:tcPr>
            <w:tcW w:w="4211" w:type="dxa"/>
            <w:tcBorders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22BC609" w14:textId="3F180C0D" w:rsidR="004A0EC8" w:rsidRPr="006C3E0D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Social Security Number</w:t>
            </w:r>
          </w:p>
        </w:tc>
        <w:tc>
          <w:tcPr>
            <w:tcW w:w="297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4592BBF" w14:textId="55B32A68" w:rsidR="004A0EC8" w:rsidRPr="006C3E0D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Date of Birth</w:t>
            </w:r>
          </w:p>
        </w:tc>
        <w:tc>
          <w:tcPr>
            <w:tcW w:w="4320" w:type="dxa"/>
            <w:tcBorders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1BF02E7B" w14:textId="4077F9B3" w:rsidR="004A0EC8" w:rsidRPr="006C3E0D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Gender</w:t>
            </w:r>
          </w:p>
        </w:tc>
      </w:tr>
      <w:tr w:rsidR="004A0EC8" w:rsidRPr="003E6C7D" w14:paraId="132973C9" w14:textId="77777777" w:rsidTr="000764D4">
        <w:trPr>
          <w:trHeight w:val="557"/>
        </w:trPr>
        <w:tc>
          <w:tcPr>
            <w:tcW w:w="4211" w:type="dxa"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2C313DF1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82210F4" w14:textId="77777777" w:rsidR="004A0EC8" w:rsidRDefault="004A0EC8" w:rsidP="000764D4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DF148A4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7C6495">
              <w:rPr>
                <w:rFonts w:ascii="Arial" w:hAnsi="Arial" w:cs="Arial"/>
                <w:sz w:val="16"/>
                <w:szCs w:val="16"/>
              </w:rPr>
              <w:t>Month/</w:t>
            </w:r>
            <w:r>
              <w:rPr>
                <w:rFonts w:ascii="Arial" w:hAnsi="Arial" w:cs="Arial"/>
                <w:sz w:val="16"/>
                <w:szCs w:val="16"/>
              </w:rPr>
              <w:t>D</w:t>
            </w:r>
            <w:r w:rsidRPr="007C6495">
              <w:rPr>
                <w:rFonts w:ascii="Arial" w:hAnsi="Arial" w:cs="Arial"/>
                <w:sz w:val="16"/>
                <w:szCs w:val="16"/>
              </w:rPr>
              <w:t>ay/</w:t>
            </w:r>
            <w:r>
              <w:rPr>
                <w:rFonts w:ascii="Arial" w:hAnsi="Arial" w:cs="Arial"/>
                <w:sz w:val="16"/>
                <w:szCs w:val="16"/>
              </w:rPr>
              <w:t>Y</w:t>
            </w:r>
            <w:r w:rsidRPr="007C6495">
              <w:rPr>
                <w:rFonts w:ascii="Arial" w:hAnsi="Arial" w:cs="Arial"/>
                <w:sz w:val="16"/>
                <w:szCs w:val="16"/>
              </w:rPr>
              <w:t>ear</w:t>
            </w:r>
          </w:p>
        </w:tc>
        <w:tc>
          <w:tcPr>
            <w:tcW w:w="4320" w:type="dxa"/>
            <w:tcBorders>
              <w:left w:val="single" w:sz="1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7C99EA" w14:textId="77777777" w:rsidR="004A0EC8" w:rsidRPr="003E6C7D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14916633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3E6C7D">
              <w:rPr>
                <w:rFonts w:ascii="Arial" w:hAnsi="Arial" w:cs="Arial"/>
                <w:sz w:val="18"/>
                <w:szCs w:val="18"/>
              </w:rPr>
              <w:t xml:space="preserve"> Female     </w:t>
            </w:r>
            <w:r w:rsidR="004A0EC8">
              <w:rPr>
                <w:rFonts w:ascii="Arial" w:hAnsi="Arial" w:cs="Arial"/>
                <w:sz w:val="18"/>
                <w:szCs w:val="18"/>
              </w:rPr>
              <w:t xml:space="preserve">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81251578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>
              <w:rPr>
                <w:rFonts w:ascii="Arial" w:hAnsi="Arial" w:cs="Arial"/>
                <w:sz w:val="18"/>
                <w:szCs w:val="18"/>
              </w:rPr>
              <w:t xml:space="preserve"> Male </w:t>
            </w:r>
            <w:r w:rsidR="004A0EC8" w:rsidRPr="003E6C7D">
              <w:rPr>
                <w:rFonts w:ascii="Arial" w:hAnsi="Arial" w:cs="Arial"/>
                <w:sz w:val="18"/>
                <w:szCs w:val="18"/>
              </w:rPr>
              <w:t xml:space="preserve">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05296753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3E6C7D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3E6C7D">
              <w:rPr>
                <w:rFonts w:ascii="Arial" w:hAnsi="Arial" w:cs="Arial"/>
                <w:sz w:val="18"/>
                <w:szCs w:val="18"/>
              </w:rPr>
              <w:t xml:space="preserve"> Other</w:t>
            </w:r>
          </w:p>
        </w:tc>
      </w:tr>
      <w:tr w:rsidR="004A0EC8" w:rsidRPr="00684143" w14:paraId="0C1E8B74" w14:textId="77777777" w:rsidTr="000764D4">
        <w:trPr>
          <w:trHeight w:val="249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84BAE53" w14:textId="65694888" w:rsidR="004A0EC8" w:rsidRPr="00684143" w:rsidRDefault="004A0EC8" w:rsidP="000764D4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Race</w:t>
            </w:r>
          </w:p>
        </w:tc>
        <w:tc>
          <w:tcPr>
            <w:tcW w:w="297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A6B8ADB" w14:textId="18932F02" w:rsidR="004A0EC8" w:rsidRPr="00684143" w:rsidRDefault="004A0EC8" w:rsidP="000764D4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Education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1ABAD232" w14:textId="617F22DC" w:rsidR="004A0EC8" w:rsidRPr="00684143" w:rsidRDefault="004A0EC8" w:rsidP="000764D4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Ethnicity</w:t>
            </w:r>
          </w:p>
        </w:tc>
      </w:tr>
      <w:tr w:rsidR="004A0EC8" w:rsidRPr="00922ED7" w14:paraId="48FF7B27" w14:textId="77777777" w:rsidTr="00663086">
        <w:trPr>
          <w:trHeight w:val="1727"/>
        </w:trPr>
        <w:tc>
          <w:tcPr>
            <w:tcW w:w="4211" w:type="dxa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AD898F7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25674137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American Indian/Alaskan Native</w:t>
            </w:r>
          </w:p>
          <w:p w14:paraId="3270FB92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06797944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Asian</w:t>
            </w:r>
          </w:p>
          <w:p w14:paraId="336FE097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74583545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Black/African American</w:t>
            </w:r>
          </w:p>
          <w:p w14:paraId="6607BE72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39083946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White</w:t>
            </w:r>
          </w:p>
          <w:p w14:paraId="52220117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72212410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Native Hawaiian/Other Pacific Islander </w:t>
            </w:r>
          </w:p>
          <w:p w14:paraId="7D90BBD9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74514007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Unknown/</w:t>
            </w:r>
            <w:r w:rsidR="004A0EC8">
              <w:rPr>
                <w:rFonts w:ascii="Arial" w:hAnsi="Arial" w:cs="Arial"/>
                <w:sz w:val="18"/>
                <w:szCs w:val="18"/>
              </w:rPr>
              <w:t>N</w:t>
            </w:r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ot </w:t>
            </w:r>
            <w:r w:rsidR="004A0EC8">
              <w:rPr>
                <w:rFonts w:ascii="Arial" w:hAnsi="Arial" w:cs="Arial"/>
                <w:sz w:val="18"/>
                <w:szCs w:val="18"/>
              </w:rPr>
              <w:t>R</w:t>
            </w:r>
            <w:r w:rsidR="004A0EC8" w:rsidRPr="00F36EBF">
              <w:rPr>
                <w:rFonts w:ascii="Arial" w:hAnsi="Arial" w:cs="Arial"/>
                <w:sz w:val="18"/>
                <w:szCs w:val="18"/>
              </w:rPr>
              <w:t>eported</w:t>
            </w:r>
          </w:p>
          <w:p w14:paraId="348374A3" w14:textId="77777777" w:rsidR="004A0EC8" w:rsidRPr="004F260D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74838578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21E4DFC" w14:textId="77777777" w:rsidR="004A0EC8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47925803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0-8</w:t>
            </w:r>
          </w:p>
          <w:p w14:paraId="4FA27BF0" w14:textId="77777777" w:rsidR="004A0EC8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50471995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9-12 (Non Grad)</w:t>
            </w:r>
          </w:p>
          <w:p w14:paraId="2779734A" w14:textId="77777777" w:rsidR="004A0EC8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8449251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HS Grad/GED</w:t>
            </w:r>
          </w:p>
          <w:p w14:paraId="7948B432" w14:textId="77777777" w:rsidR="004A0EC8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7581374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>12 + Post-Secondary</w:t>
            </w:r>
          </w:p>
          <w:p w14:paraId="7535EBF4" w14:textId="77777777" w:rsidR="004A0EC8" w:rsidRPr="00E45759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387962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2-4 Yr. Grad College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</w:tcPr>
          <w:p w14:paraId="30A9F158" w14:textId="77777777" w:rsidR="004A0EC8" w:rsidRPr="00F36EBF" w:rsidRDefault="000764D4" w:rsidP="000764D4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65418802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Hispanic, Latino or Spanish Origins</w:t>
            </w:r>
          </w:p>
          <w:p w14:paraId="029C80A2" w14:textId="77777777" w:rsidR="004A0EC8" w:rsidRPr="00922ED7" w:rsidRDefault="000764D4" w:rsidP="000764D4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0622902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Not Hispanic, Latino or Spanish Origins</w:t>
            </w:r>
          </w:p>
        </w:tc>
      </w:tr>
      <w:tr w:rsidR="004A0EC8" w:rsidRPr="003E6C7D" w14:paraId="19B6F2FE" w14:textId="77777777" w:rsidTr="000764D4">
        <w:trPr>
          <w:trHeight w:val="609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2458C5" w14:textId="513F846D" w:rsidR="004A0EC8" w:rsidRPr="003E6C7D" w:rsidRDefault="004A0EC8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isabled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22151438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4926477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29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6E40A0" w14:textId="4EEF8B97" w:rsidR="004A0EC8" w:rsidRPr="003E6C7D" w:rsidRDefault="004A0EC8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eteran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94958603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7747371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5B229C5" w14:textId="0CC83174" w:rsidR="004A0EC8" w:rsidRPr="004A0EC8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4A0EC8">
              <w:rPr>
                <w:rFonts w:ascii="Arial" w:hAnsi="Arial" w:cs="Arial"/>
                <w:b/>
                <w:sz w:val="18"/>
                <w:szCs w:val="18"/>
              </w:rPr>
              <w:t>Relationship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4A0EC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5EF936C4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(e.g. daughter, son, spouse, etc.)</w:t>
            </w:r>
          </w:p>
        </w:tc>
      </w:tr>
      <w:tr w:rsidR="004A0EC8" w:rsidRPr="00684143" w14:paraId="3F01E272" w14:textId="77777777" w:rsidTr="000764D4">
        <w:trPr>
          <w:trHeight w:val="240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A94C26F" w14:textId="77777777" w:rsidR="004A0EC8" w:rsidRPr="00684143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Health Insurance Type</w:t>
            </w:r>
          </w:p>
        </w:tc>
        <w:tc>
          <w:tcPr>
            <w:tcW w:w="7291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7F3CCBA" w14:textId="77777777" w:rsidR="004A0EC8" w:rsidRPr="00684143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urce of Income</w:t>
            </w:r>
          </w:p>
        </w:tc>
      </w:tr>
      <w:tr w:rsidR="004A0EC8" w:rsidRPr="00F36EBF" w14:paraId="47F6A953" w14:textId="77777777" w:rsidTr="000764D4">
        <w:trPr>
          <w:trHeight w:val="207"/>
        </w:trPr>
        <w:tc>
          <w:tcPr>
            <w:tcW w:w="4211" w:type="dxa"/>
            <w:vMerge w:val="restart"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6591850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6963925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Medicaid</w:t>
            </w:r>
          </w:p>
          <w:p w14:paraId="63069A4A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ind w:right="-289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47990830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Medicare</w:t>
            </w:r>
          </w:p>
          <w:p w14:paraId="0F59F1F0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54723116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Private/Employment </w:t>
            </w:r>
          </w:p>
          <w:p w14:paraId="08A32AA1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253638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elf-Insured/Direct Pay</w:t>
            </w:r>
          </w:p>
          <w:p w14:paraId="76A71CEE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31530797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None</w:t>
            </w:r>
          </w:p>
          <w:p w14:paraId="040DCA61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5758221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tate Children’s Health Insurance Program</w:t>
            </w:r>
          </w:p>
          <w:p w14:paraId="20199EB7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1498011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tate Health Insurance for Adults</w:t>
            </w:r>
          </w:p>
          <w:p w14:paraId="11EAA428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02052894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7291" w:type="dxa"/>
            <w:gridSpan w:val="2"/>
            <w:vMerge w:val="restart"/>
            <w:tcBorders>
              <w:left w:val="single" w:sz="12" w:space="0" w:color="auto"/>
              <w:right w:val="single" w:sz="18" w:space="0" w:color="auto"/>
            </w:tcBorders>
          </w:tcPr>
          <w:p w14:paraId="71A8458E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3549955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Employment</w:t>
            </w:r>
          </w:p>
          <w:p w14:paraId="5F814D2C" w14:textId="77777777" w:rsidR="004A0EC8" w:rsidRPr="00F36EBF" w:rsidRDefault="000764D4" w:rsidP="000764D4">
            <w:pPr>
              <w:pStyle w:val="NoSpacing"/>
              <w:ind w:right="-289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7019552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Unemployment</w:t>
            </w:r>
          </w:p>
          <w:p w14:paraId="7E7A8319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8990880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elf-Employment </w:t>
            </w:r>
          </w:p>
          <w:p w14:paraId="3D04486C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8064617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No Income</w:t>
            </w:r>
          </w:p>
          <w:p w14:paraId="685B3844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7629371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ocial Security</w:t>
            </w:r>
          </w:p>
          <w:p w14:paraId="0E8A6B2A" w14:textId="77777777" w:rsidR="004A0EC8" w:rsidRPr="00F36EBF" w:rsidRDefault="000764D4" w:rsidP="000764D4">
            <w:pPr>
              <w:pStyle w:val="NoSpacing"/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04151234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TANF/ADC</w:t>
            </w:r>
          </w:p>
          <w:p w14:paraId="6F3DD14B" w14:textId="77777777" w:rsidR="004A0EC8" w:rsidRPr="00F36EBF" w:rsidRDefault="000764D4" w:rsidP="000764D4">
            <w:pPr>
              <w:pStyle w:val="NoSpacing"/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790655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SI/SSD</w:t>
            </w:r>
          </w:p>
          <w:p w14:paraId="31931C70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3980367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Pension</w:t>
            </w:r>
          </w:p>
          <w:p w14:paraId="73B6C7A1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63856609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Disability</w:t>
            </w:r>
          </w:p>
          <w:p w14:paraId="46156E9D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4550247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Child Support</w:t>
            </w:r>
          </w:p>
          <w:p w14:paraId="3F415214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15442447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Other (please specify):</w:t>
            </w:r>
          </w:p>
        </w:tc>
      </w:tr>
      <w:tr w:rsidR="004A0EC8" w:rsidRPr="007A482D" w14:paraId="326A83F5" w14:textId="77777777" w:rsidTr="000764D4">
        <w:trPr>
          <w:trHeight w:val="232"/>
        </w:trPr>
        <w:tc>
          <w:tcPr>
            <w:tcW w:w="4211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5CCAA9BF" w14:textId="77777777" w:rsidR="004A0EC8" w:rsidRPr="007A482D" w:rsidRDefault="004A0EC8" w:rsidP="000764D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91" w:type="dxa"/>
            <w:gridSpan w:val="2"/>
            <w:vMerge/>
            <w:tcBorders>
              <w:left w:val="single" w:sz="12" w:space="0" w:color="auto"/>
              <w:right w:val="single" w:sz="18" w:space="0" w:color="auto"/>
            </w:tcBorders>
          </w:tcPr>
          <w:p w14:paraId="65DEE0FF" w14:textId="77777777" w:rsidR="004A0EC8" w:rsidRPr="007A482D" w:rsidRDefault="004A0EC8" w:rsidP="000764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A0EC8" w:rsidRPr="007A482D" w14:paraId="403032B4" w14:textId="77777777" w:rsidTr="000764D4">
        <w:trPr>
          <w:trHeight w:val="2177"/>
        </w:trPr>
        <w:tc>
          <w:tcPr>
            <w:tcW w:w="4211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3B55285E" w14:textId="77777777" w:rsidR="004A0EC8" w:rsidRPr="007A482D" w:rsidRDefault="004A0EC8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91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4CFA7A3C" w14:textId="77777777" w:rsidR="004A0EC8" w:rsidRPr="007A482D" w:rsidRDefault="004A0EC8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A0EC8" w:rsidRPr="001400E6" w14:paraId="3C104C52" w14:textId="77777777" w:rsidTr="000764D4">
        <w:trPr>
          <w:trHeight w:val="16"/>
        </w:trPr>
        <w:tc>
          <w:tcPr>
            <w:tcW w:w="7182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415F43E" w14:textId="4F21695D" w:rsidR="004A0EC8" w:rsidRPr="001400E6" w:rsidRDefault="004A0EC8" w:rsidP="000764D4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me Period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947A1A0" w14:textId="771DD92C" w:rsidR="004A0EC8" w:rsidRPr="001400E6" w:rsidRDefault="004A0EC8" w:rsidP="000764D4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me Amount</w:t>
            </w:r>
          </w:p>
        </w:tc>
      </w:tr>
      <w:tr w:rsidR="004A0EC8" w:rsidRPr="00154FCC" w14:paraId="44D95BDA" w14:textId="77777777" w:rsidTr="000764D4">
        <w:trPr>
          <w:trHeight w:val="530"/>
        </w:trPr>
        <w:tc>
          <w:tcPr>
            <w:tcW w:w="7182" w:type="dxa"/>
            <w:gridSpan w:val="2"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84CAD6B" w14:textId="24B95515" w:rsidR="004A0EC8" w:rsidRPr="00413ED6" w:rsidRDefault="000764D4" w:rsidP="000764D4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99287420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F2160">
              <w:rPr>
                <w:rFonts w:ascii="Arial" w:hAnsi="Arial" w:cs="Arial"/>
                <w:sz w:val="18"/>
                <w:szCs w:val="18"/>
              </w:rPr>
              <w:t xml:space="preserve"> Week</w:t>
            </w:r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l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97698309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Bi-Weekl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037771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Bi-Monthl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30335292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Monthly</w:t>
            </w:r>
          </w:p>
        </w:tc>
        <w:tc>
          <w:tcPr>
            <w:tcW w:w="4320" w:type="dxa"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0A5D497" w14:textId="77777777" w:rsidR="004A0EC8" w:rsidRPr="00154FCC" w:rsidRDefault="004A0EC8" w:rsidP="000764D4">
            <w:pPr>
              <w:pStyle w:val="NoSpacing"/>
              <w:rPr>
                <w:rFonts w:ascii="Arial" w:hAnsi="Arial" w:cs="Arial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61A5A078" wp14:editId="2A0A197A">
                      <wp:simplePos x="0" y="0"/>
                      <wp:positionH relativeFrom="column">
                        <wp:posOffset>5758815</wp:posOffset>
                      </wp:positionH>
                      <wp:positionV relativeFrom="paragraph">
                        <wp:posOffset>-8255</wp:posOffset>
                      </wp:positionV>
                      <wp:extent cx="0" cy="508000"/>
                      <wp:effectExtent l="0" t="0" r="19050" b="2540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08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7DCF548" id="Straight Connector 6" o:spid="_x0000_s1026" style="position:absolute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3.45pt,-.65pt" to="453.45pt,3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" strokecolor="black [3200]" strokeweight="1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608016CA" wp14:editId="2CF72970">
                      <wp:simplePos x="0" y="0"/>
                      <wp:positionH relativeFrom="column">
                        <wp:posOffset>3988435</wp:posOffset>
                      </wp:positionH>
                      <wp:positionV relativeFrom="paragraph">
                        <wp:posOffset>-29210</wp:posOffset>
                      </wp:positionV>
                      <wp:extent cx="4445" cy="512445"/>
                      <wp:effectExtent l="0" t="0" r="33655" b="2095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45" cy="512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1B97F00" id="Straight Connector 7" o:spid="_x0000_s1026" style="position:absolute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05pt,-2.3pt" to="314.4pt,3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" strokecolor="black [3200]" strokeweight="1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35C9FFCF" w14:textId="79CA1527" w:rsidR="004A0EC8" w:rsidRDefault="004A0EC8" w:rsidP="00C20D79"/>
    <w:p w14:paraId="589A6510" w14:textId="3624063B" w:rsidR="004A0EC8" w:rsidRDefault="004A0EC8" w:rsidP="00C20D79"/>
    <w:p w14:paraId="1F0FE319" w14:textId="3F87EB82" w:rsidR="004A0EC8" w:rsidRDefault="004A0EC8" w:rsidP="00C20D79"/>
    <w:p w14:paraId="5C62A142" w14:textId="4ED1424F" w:rsidR="004A0EC8" w:rsidRDefault="004A0EC8" w:rsidP="00C20D79"/>
    <w:p w14:paraId="4CE9A8AA" w14:textId="3AF8650A" w:rsidR="004A0EC8" w:rsidRDefault="004A0EC8" w:rsidP="00C20D79"/>
    <w:p w14:paraId="6648FDF5" w14:textId="19438B3B" w:rsidR="004A0EC8" w:rsidRDefault="004A0EC8" w:rsidP="00C20D79"/>
    <w:p w14:paraId="4F410723" w14:textId="0CBBA61B" w:rsidR="004A0EC8" w:rsidRDefault="004A0EC8" w:rsidP="00C20D79"/>
    <w:p w14:paraId="15E00BDD" w14:textId="519B789E" w:rsidR="004A0EC8" w:rsidRDefault="004A0EC8" w:rsidP="00C20D79"/>
    <w:p w14:paraId="546F1A71" w14:textId="77777777" w:rsidR="00663086" w:rsidRDefault="00663086" w:rsidP="00C20D79"/>
    <w:p w14:paraId="13CB0445" w14:textId="6E6F922C" w:rsidR="004A0EC8" w:rsidRDefault="004A0EC8" w:rsidP="00C20D79"/>
    <w:p w14:paraId="49478A49" w14:textId="5890E65D" w:rsidR="004A0EC8" w:rsidRDefault="004A0EC8" w:rsidP="00C20D79"/>
    <w:p w14:paraId="49E26171" w14:textId="0CC0F5DC" w:rsidR="004A0EC8" w:rsidRDefault="004A0EC8" w:rsidP="00C20D79"/>
    <w:p w14:paraId="61A4A92D" w14:textId="1B913A76" w:rsidR="004A0EC8" w:rsidRDefault="004A0EC8" w:rsidP="00C20D79">
      <w:r>
        <w:rPr>
          <w:noProof/>
        </w:rPr>
        <w:drawing>
          <wp:anchor distT="0" distB="0" distL="114300" distR="114300" simplePos="0" relativeHeight="251794432" behindDoc="1" locked="0" layoutInCell="1" allowOverlap="1" wp14:anchorId="2D7C7791" wp14:editId="56261F9A">
            <wp:simplePos x="0" y="0"/>
            <wp:positionH relativeFrom="margin">
              <wp:posOffset>-171144</wp:posOffset>
            </wp:positionH>
            <wp:positionV relativeFrom="paragraph">
              <wp:posOffset>-191339</wp:posOffset>
            </wp:positionV>
            <wp:extent cx="1101090" cy="497205"/>
            <wp:effectExtent l="0" t="0" r="3810" b="0"/>
            <wp:wrapNone/>
            <wp:docPr id="13" name="Picture 1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9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AD6DAA" w14:textId="3754D0E0" w:rsidR="004A0EC8" w:rsidRDefault="004A0EC8" w:rsidP="00C20D79"/>
    <w:p w14:paraId="4BDDEB1B" w14:textId="77777777" w:rsidR="004A0EC8" w:rsidRDefault="004A0EC8" w:rsidP="00C20D79"/>
    <w:tbl>
      <w:tblPr>
        <w:tblStyle w:val="TableGrid"/>
        <w:tblW w:w="5348" w:type="pct"/>
        <w:tblInd w:w="-2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  <w:gridCol w:w="3047"/>
        <w:gridCol w:w="4431"/>
      </w:tblGrid>
      <w:tr w:rsidR="004A0EC8" w:rsidRPr="006C3E0D" w14:paraId="6BE7C8C6" w14:textId="77777777" w:rsidTr="000764D4">
        <w:trPr>
          <w:trHeight w:val="240"/>
        </w:trPr>
        <w:tc>
          <w:tcPr>
            <w:tcW w:w="11502" w:type="dxa"/>
            <w:gridSpan w:val="3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A8282FC" w14:textId="77777777" w:rsidR="004A0EC8" w:rsidRPr="006C3E0D" w:rsidRDefault="004A0EC8" w:rsidP="000764D4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Additional Household Members (Do Not Fill Out For Yourself)</w:t>
            </w:r>
          </w:p>
        </w:tc>
      </w:tr>
      <w:tr w:rsidR="004A0EC8" w14:paraId="47E65875" w14:textId="77777777" w:rsidTr="000764D4">
        <w:trPr>
          <w:trHeight w:val="181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60E3BDB" w14:textId="7C407F43" w:rsidR="004A0EC8" w:rsidRPr="006C3E0D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First Name</w:t>
            </w:r>
          </w:p>
        </w:tc>
        <w:tc>
          <w:tcPr>
            <w:tcW w:w="297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B1B1800" w14:textId="039B6A0F" w:rsidR="004A0EC8" w:rsidRDefault="004A0EC8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M</w:t>
            </w:r>
            <w:r>
              <w:rPr>
                <w:rFonts w:ascii="Arial" w:hAnsi="Arial" w:cs="Arial"/>
                <w:b/>
                <w:sz w:val="18"/>
                <w:szCs w:val="18"/>
              </w:rPr>
              <w:t>iddle Name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397490DE" w14:textId="4FD402B4" w:rsidR="004A0EC8" w:rsidRDefault="004A0EC8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Last Name</w:t>
            </w:r>
          </w:p>
        </w:tc>
      </w:tr>
      <w:tr w:rsidR="004A0EC8" w:rsidRPr="003E6C7D" w14:paraId="459F9E20" w14:textId="77777777" w:rsidTr="000764D4">
        <w:trPr>
          <w:trHeight w:val="16"/>
        </w:trPr>
        <w:tc>
          <w:tcPr>
            <w:tcW w:w="4211" w:type="dxa"/>
            <w:tcBorders>
              <w:left w:val="single" w:sz="18" w:space="0" w:color="auto"/>
              <w:right w:val="single" w:sz="12" w:space="0" w:color="auto"/>
            </w:tcBorders>
          </w:tcPr>
          <w:p w14:paraId="6ADC691A" w14:textId="77777777" w:rsidR="004A0EC8" w:rsidRDefault="004A0EC8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4B8FA2A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1" w:type="dxa"/>
            <w:tcBorders>
              <w:left w:val="single" w:sz="12" w:space="0" w:color="auto"/>
              <w:right w:val="single" w:sz="12" w:space="0" w:color="auto"/>
            </w:tcBorders>
          </w:tcPr>
          <w:p w14:paraId="6761F080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20" w:type="dxa"/>
            <w:tcBorders>
              <w:left w:val="single" w:sz="12" w:space="0" w:color="auto"/>
              <w:right w:val="single" w:sz="18" w:space="0" w:color="auto"/>
            </w:tcBorders>
          </w:tcPr>
          <w:p w14:paraId="33545723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0EC8" w:rsidRPr="006C3E0D" w14:paraId="5A036C3E" w14:textId="77777777" w:rsidTr="000764D4">
        <w:trPr>
          <w:trHeight w:val="16"/>
        </w:trPr>
        <w:tc>
          <w:tcPr>
            <w:tcW w:w="4211" w:type="dxa"/>
            <w:tcBorders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782053F" w14:textId="515F27EC" w:rsidR="004A0EC8" w:rsidRPr="006C3E0D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Social Security Number</w:t>
            </w:r>
          </w:p>
        </w:tc>
        <w:tc>
          <w:tcPr>
            <w:tcW w:w="297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21010A2" w14:textId="25BDF637" w:rsidR="004A0EC8" w:rsidRPr="006C3E0D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Date of Birth</w:t>
            </w:r>
          </w:p>
        </w:tc>
        <w:tc>
          <w:tcPr>
            <w:tcW w:w="4320" w:type="dxa"/>
            <w:tcBorders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6D5B1361" w14:textId="13789F24" w:rsidR="004A0EC8" w:rsidRPr="006C3E0D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Gender</w:t>
            </w:r>
          </w:p>
        </w:tc>
      </w:tr>
      <w:tr w:rsidR="004A0EC8" w:rsidRPr="003E6C7D" w14:paraId="072E3E3B" w14:textId="77777777" w:rsidTr="000764D4">
        <w:trPr>
          <w:trHeight w:val="557"/>
        </w:trPr>
        <w:tc>
          <w:tcPr>
            <w:tcW w:w="4211" w:type="dxa"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505C780A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675F898" w14:textId="77777777" w:rsidR="004A0EC8" w:rsidRDefault="004A0EC8" w:rsidP="000764D4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6CE9457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7C6495">
              <w:rPr>
                <w:rFonts w:ascii="Arial" w:hAnsi="Arial" w:cs="Arial"/>
                <w:sz w:val="16"/>
                <w:szCs w:val="16"/>
              </w:rPr>
              <w:t>Month/</w:t>
            </w:r>
            <w:r>
              <w:rPr>
                <w:rFonts w:ascii="Arial" w:hAnsi="Arial" w:cs="Arial"/>
                <w:sz w:val="16"/>
                <w:szCs w:val="16"/>
              </w:rPr>
              <w:t>D</w:t>
            </w:r>
            <w:r w:rsidRPr="007C6495">
              <w:rPr>
                <w:rFonts w:ascii="Arial" w:hAnsi="Arial" w:cs="Arial"/>
                <w:sz w:val="16"/>
                <w:szCs w:val="16"/>
              </w:rPr>
              <w:t>ay/</w:t>
            </w:r>
            <w:r>
              <w:rPr>
                <w:rFonts w:ascii="Arial" w:hAnsi="Arial" w:cs="Arial"/>
                <w:sz w:val="16"/>
                <w:szCs w:val="16"/>
              </w:rPr>
              <w:t>Y</w:t>
            </w:r>
            <w:r w:rsidRPr="007C6495">
              <w:rPr>
                <w:rFonts w:ascii="Arial" w:hAnsi="Arial" w:cs="Arial"/>
                <w:sz w:val="16"/>
                <w:szCs w:val="16"/>
              </w:rPr>
              <w:t>ear</w:t>
            </w:r>
          </w:p>
        </w:tc>
        <w:tc>
          <w:tcPr>
            <w:tcW w:w="4320" w:type="dxa"/>
            <w:tcBorders>
              <w:left w:val="single" w:sz="1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E1DC57D" w14:textId="77777777" w:rsidR="004A0EC8" w:rsidRPr="003E6C7D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12080838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3E6C7D">
              <w:rPr>
                <w:rFonts w:ascii="Arial" w:hAnsi="Arial" w:cs="Arial"/>
                <w:sz w:val="18"/>
                <w:szCs w:val="18"/>
              </w:rPr>
              <w:t xml:space="preserve"> Female     </w:t>
            </w:r>
            <w:r w:rsidR="004A0EC8">
              <w:rPr>
                <w:rFonts w:ascii="Arial" w:hAnsi="Arial" w:cs="Arial"/>
                <w:sz w:val="18"/>
                <w:szCs w:val="18"/>
              </w:rPr>
              <w:t xml:space="preserve">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85743179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>
              <w:rPr>
                <w:rFonts w:ascii="Arial" w:hAnsi="Arial" w:cs="Arial"/>
                <w:sz w:val="18"/>
                <w:szCs w:val="18"/>
              </w:rPr>
              <w:t xml:space="preserve"> Male </w:t>
            </w:r>
            <w:r w:rsidR="004A0EC8" w:rsidRPr="003E6C7D">
              <w:rPr>
                <w:rFonts w:ascii="Arial" w:hAnsi="Arial" w:cs="Arial"/>
                <w:sz w:val="18"/>
                <w:szCs w:val="18"/>
              </w:rPr>
              <w:t xml:space="preserve">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45269909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3E6C7D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3E6C7D">
              <w:rPr>
                <w:rFonts w:ascii="Arial" w:hAnsi="Arial" w:cs="Arial"/>
                <w:sz w:val="18"/>
                <w:szCs w:val="18"/>
              </w:rPr>
              <w:t xml:space="preserve"> Other</w:t>
            </w:r>
          </w:p>
        </w:tc>
      </w:tr>
      <w:tr w:rsidR="004A0EC8" w:rsidRPr="00684143" w14:paraId="42BECF3B" w14:textId="77777777" w:rsidTr="000764D4">
        <w:trPr>
          <w:trHeight w:val="249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4160D9E" w14:textId="4A8B68DE" w:rsidR="004A0EC8" w:rsidRPr="00684143" w:rsidRDefault="004A0EC8" w:rsidP="000764D4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Race</w:t>
            </w:r>
          </w:p>
        </w:tc>
        <w:tc>
          <w:tcPr>
            <w:tcW w:w="297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151202" w14:textId="1981DB12" w:rsidR="004A0EC8" w:rsidRPr="00684143" w:rsidRDefault="004A0EC8" w:rsidP="000764D4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Education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1C60A5A1" w14:textId="157DE333" w:rsidR="004A0EC8" w:rsidRPr="00684143" w:rsidRDefault="004A0EC8" w:rsidP="000764D4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Ethnicity</w:t>
            </w:r>
          </w:p>
        </w:tc>
      </w:tr>
      <w:tr w:rsidR="004A0EC8" w:rsidRPr="00922ED7" w14:paraId="2F64C195" w14:textId="77777777" w:rsidTr="00663086">
        <w:trPr>
          <w:trHeight w:val="1727"/>
        </w:trPr>
        <w:tc>
          <w:tcPr>
            <w:tcW w:w="4211" w:type="dxa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20D7B0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47918964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American Indian/Alaskan Native</w:t>
            </w:r>
          </w:p>
          <w:p w14:paraId="5FFF38D4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44450522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Asian</w:t>
            </w:r>
          </w:p>
          <w:p w14:paraId="5D33F834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55478469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Black/African American</w:t>
            </w:r>
          </w:p>
          <w:p w14:paraId="2DC5BEE7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90213798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White</w:t>
            </w:r>
          </w:p>
          <w:p w14:paraId="16397FDC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57606445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Native Hawaiian/Other Pacific Islander </w:t>
            </w:r>
          </w:p>
          <w:p w14:paraId="36EAC987" w14:textId="77777777" w:rsidR="004A0EC8" w:rsidRPr="00F36EBF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57600274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Unknown/</w:t>
            </w:r>
            <w:r w:rsidR="004A0EC8">
              <w:rPr>
                <w:rFonts w:ascii="Arial" w:hAnsi="Arial" w:cs="Arial"/>
                <w:sz w:val="18"/>
                <w:szCs w:val="18"/>
              </w:rPr>
              <w:t>N</w:t>
            </w:r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ot </w:t>
            </w:r>
            <w:r w:rsidR="004A0EC8">
              <w:rPr>
                <w:rFonts w:ascii="Arial" w:hAnsi="Arial" w:cs="Arial"/>
                <w:sz w:val="18"/>
                <w:szCs w:val="18"/>
              </w:rPr>
              <w:t>R</w:t>
            </w:r>
            <w:r w:rsidR="004A0EC8" w:rsidRPr="00F36EBF">
              <w:rPr>
                <w:rFonts w:ascii="Arial" w:hAnsi="Arial" w:cs="Arial"/>
                <w:sz w:val="18"/>
                <w:szCs w:val="18"/>
              </w:rPr>
              <w:t>eported</w:t>
            </w:r>
          </w:p>
          <w:p w14:paraId="68421921" w14:textId="77777777" w:rsidR="004A0EC8" w:rsidRPr="004F260D" w:rsidRDefault="000764D4" w:rsidP="000764D4">
            <w:pPr>
              <w:tabs>
                <w:tab w:val="left" w:pos="3193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06833013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ACB0611" w14:textId="77777777" w:rsidR="004A0EC8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31006622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0-8</w:t>
            </w:r>
          </w:p>
          <w:p w14:paraId="69B49669" w14:textId="77777777" w:rsidR="004A0EC8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01495308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9-12 (Non Grad)</w:t>
            </w:r>
          </w:p>
          <w:p w14:paraId="4FFB2AFC" w14:textId="77777777" w:rsidR="004A0EC8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02382127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HS Grad/GED</w:t>
            </w:r>
          </w:p>
          <w:p w14:paraId="71ACF483" w14:textId="77777777" w:rsidR="004A0EC8" w:rsidRPr="00F36EBF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40772568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>12 + Post-Secondary</w:t>
            </w:r>
          </w:p>
          <w:p w14:paraId="132D462B" w14:textId="77777777" w:rsidR="004A0EC8" w:rsidRPr="00E45759" w:rsidRDefault="000764D4" w:rsidP="000764D4">
            <w:pPr>
              <w:tabs>
                <w:tab w:val="left" w:pos="1688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7050565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2-4 Yr. Grad College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</w:tcPr>
          <w:p w14:paraId="4AE9ADC5" w14:textId="77777777" w:rsidR="004A0EC8" w:rsidRPr="00F36EBF" w:rsidRDefault="000764D4" w:rsidP="000764D4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54071592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Hispanic, Latino or Spanish Origins</w:t>
            </w:r>
          </w:p>
          <w:p w14:paraId="01BC49B8" w14:textId="77777777" w:rsidR="004A0EC8" w:rsidRPr="00922ED7" w:rsidRDefault="000764D4" w:rsidP="000764D4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84655423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Not Hispanic, Latino or Spanish Origins</w:t>
            </w:r>
          </w:p>
        </w:tc>
      </w:tr>
      <w:tr w:rsidR="004A0EC8" w:rsidRPr="003E6C7D" w14:paraId="774E9C54" w14:textId="77777777" w:rsidTr="000764D4">
        <w:trPr>
          <w:trHeight w:val="609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7632B47" w14:textId="7B7631E3" w:rsidR="004A0EC8" w:rsidRPr="003E6C7D" w:rsidRDefault="004A0EC8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isabled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0138019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94379725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29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2800B79" w14:textId="216F98B5" w:rsidR="004A0EC8" w:rsidRPr="003E6C7D" w:rsidRDefault="004A0EC8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eteran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34660213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05052569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5450224" w14:textId="0064D677" w:rsidR="004A0EC8" w:rsidRPr="004A0EC8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4A0EC8">
              <w:rPr>
                <w:rFonts w:ascii="Arial" w:hAnsi="Arial" w:cs="Arial"/>
                <w:b/>
                <w:sz w:val="18"/>
                <w:szCs w:val="18"/>
              </w:rPr>
              <w:t>Relationship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4A0EC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036FE91C" w14:textId="77777777" w:rsidR="004A0EC8" w:rsidRPr="003E6C7D" w:rsidRDefault="004A0EC8" w:rsidP="000764D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(e.g. daughter, son, spouse, etc.)</w:t>
            </w:r>
          </w:p>
        </w:tc>
      </w:tr>
      <w:tr w:rsidR="004A0EC8" w:rsidRPr="00684143" w14:paraId="20395070" w14:textId="77777777" w:rsidTr="000764D4">
        <w:trPr>
          <w:trHeight w:val="240"/>
        </w:trPr>
        <w:tc>
          <w:tcPr>
            <w:tcW w:w="4211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DD03575" w14:textId="77777777" w:rsidR="004A0EC8" w:rsidRPr="00684143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Health Insurance Type</w:t>
            </w:r>
          </w:p>
        </w:tc>
        <w:tc>
          <w:tcPr>
            <w:tcW w:w="7291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79F958E" w14:textId="77777777" w:rsidR="004A0EC8" w:rsidRPr="00684143" w:rsidRDefault="004A0EC8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urce of Income</w:t>
            </w:r>
          </w:p>
        </w:tc>
      </w:tr>
      <w:tr w:rsidR="004A0EC8" w:rsidRPr="00F36EBF" w14:paraId="2A4F39D0" w14:textId="77777777" w:rsidTr="000764D4">
        <w:trPr>
          <w:trHeight w:val="207"/>
        </w:trPr>
        <w:tc>
          <w:tcPr>
            <w:tcW w:w="4211" w:type="dxa"/>
            <w:vMerge w:val="restart"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51CFA916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4152120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Medicaid</w:t>
            </w:r>
          </w:p>
          <w:p w14:paraId="26968703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ind w:right="-289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48969004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Medicare</w:t>
            </w:r>
          </w:p>
          <w:p w14:paraId="77C645A5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50311931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Private/Employment </w:t>
            </w:r>
          </w:p>
          <w:p w14:paraId="0C6AB6B1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14486240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elf-Insured/Direct Pay</w:t>
            </w:r>
          </w:p>
          <w:p w14:paraId="74EF5F91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2113152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None</w:t>
            </w:r>
          </w:p>
          <w:p w14:paraId="1E323184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81927555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tate Children’s Health Insurance Program</w:t>
            </w:r>
          </w:p>
          <w:p w14:paraId="06A267E7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83507486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tate Health Insurance for Adults</w:t>
            </w:r>
          </w:p>
          <w:p w14:paraId="1F78BF51" w14:textId="77777777" w:rsidR="004A0EC8" w:rsidRPr="00F36EBF" w:rsidRDefault="000764D4" w:rsidP="000764D4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09928907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7291" w:type="dxa"/>
            <w:gridSpan w:val="2"/>
            <w:vMerge w:val="restart"/>
            <w:tcBorders>
              <w:left w:val="single" w:sz="12" w:space="0" w:color="auto"/>
              <w:right w:val="single" w:sz="18" w:space="0" w:color="auto"/>
            </w:tcBorders>
          </w:tcPr>
          <w:p w14:paraId="76505B51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0622771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Employment</w:t>
            </w:r>
          </w:p>
          <w:p w14:paraId="03CC2AEA" w14:textId="77777777" w:rsidR="004A0EC8" w:rsidRPr="00F36EBF" w:rsidRDefault="000764D4" w:rsidP="000764D4">
            <w:pPr>
              <w:pStyle w:val="NoSpacing"/>
              <w:ind w:right="-289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9216858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Unemployment</w:t>
            </w:r>
          </w:p>
          <w:p w14:paraId="4A97097B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30822018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elf-Employment </w:t>
            </w:r>
          </w:p>
          <w:p w14:paraId="1F538F8C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34763827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No Income</w:t>
            </w:r>
          </w:p>
          <w:p w14:paraId="63B6BBDC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00126327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ocial Security</w:t>
            </w:r>
          </w:p>
          <w:p w14:paraId="7451C421" w14:textId="77777777" w:rsidR="004A0EC8" w:rsidRPr="00F36EBF" w:rsidRDefault="000764D4" w:rsidP="000764D4">
            <w:pPr>
              <w:pStyle w:val="NoSpacing"/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40225720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TANF/ADC</w:t>
            </w:r>
          </w:p>
          <w:p w14:paraId="7FDE24B0" w14:textId="77777777" w:rsidR="004A0EC8" w:rsidRPr="00F36EBF" w:rsidRDefault="000764D4" w:rsidP="000764D4">
            <w:pPr>
              <w:pStyle w:val="NoSpacing"/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78148183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SSI/SSD</w:t>
            </w:r>
          </w:p>
          <w:p w14:paraId="08327A23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5173743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Pension</w:t>
            </w:r>
          </w:p>
          <w:p w14:paraId="1384507B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3602444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Disability</w:t>
            </w:r>
          </w:p>
          <w:p w14:paraId="56104843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50702459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Child Support</w:t>
            </w:r>
          </w:p>
          <w:p w14:paraId="49B11A6A" w14:textId="77777777" w:rsidR="004A0EC8" w:rsidRPr="00F36EBF" w:rsidRDefault="000764D4" w:rsidP="000764D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35188442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Other (please specify):</w:t>
            </w:r>
          </w:p>
        </w:tc>
      </w:tr>
      <w:tr w:rsidR="004A0EC8" w:rsidRPr="007A482D" w14:paraId="5DE59A5C" w14:textId="77777777" w:rsidTr="000764D4">
        <w:trPr>
          <w:trHeight w:val="232"/>
        </w:trPr>
        <w:tc>
          <w:tcPr>
            <w:tcW w:w="4211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3C69AA38" w14:textId="77777777" w:rsidR="004A0EC8" w:rsidRPr="007A482D" w:rsidRDefault="004A0EC8" w:rsidP="000764D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91" w:type="dxa"/>
            <w:gridSpan w:val="2"/>
            <w:vMerge/>
            <w:tcBorders>
              <w:left w:val="single" w:sz="12" w:space="0" w:color="auto"/>
              <w:right w:val="single" w:sz="18" w:space="0" w:color="auto"/>
            </w:tcBorders>
          </w:tcPr>
          <w:p w14:paraId="3CB3EF06" w14:textId="77777777" w:rsidR="004A0EC8" w:rsidRPr="007A482D" w:rsidRDefault="004A0EC8" w:rsidP="000764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A0EC8" w:rsidRPr="007A482D" w14:paraId="32DAB692" w14:textId="77777777" w:rsidTr="000764D4">
        <w:trPr>
          <w:trHeight w:val="2177"/>
        </w:trPr>
        <w:tc>
          <w:tcPr>
            <w:tcW w:w="4211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4C5FABD0" w14:textId="77777777" w:rsidR="004A0EC8" w:rsidRPr="007A482D" w:rsidRDefault="004A0EC8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91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0D4F3617" w14:textId="77777777" w:rsidR="004A0EC8" w:rsidRPr="007A482D" w:rsidRDefault="004A0EC8" w:rsidP="000764D4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A0EC8" w:rsidRPr="001400E6" w14:paraId="5A3D02DF" w14:textId="77777777" w:rsidTr="000764D4">
        <w:trPr>
          <w:trHeight w:val="16"/>
        </w:trPr>
        <w:tc>
          <w:tcPr>
            <w:tcW w:w="7182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B9ACAF2" w14:textId="6AFAC402" w:rsidR="004A0EC8" w:rsidRPr="001400E6" w:rsidRDefault="004A0EC8" w:rsidP="000764D4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me Period</w:t>
            </w:r>
          </w:p>
        </w:tc>
        <w:tc>
          <w:tcPr>
            <w:tcW w:w="4320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C685977" w14:textId="37845698" w:rsidR="004A0EC8" w:rsidRPr="001400E6" w:rsidRDefault="004A0EC8" w:rsidP="000764D4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me Amount</w:t>
            </w:r>
          </w:p>
        </w:tc>
      </w:tr>
      <w:tr w:rsidR="004A0EC8" w:rsidRPr="00154FCC" w14:paraId="429D5CC8" w14:textId="77777777" w:rsidTr="000764D4">
        <w:trPr>
          <w:trHeight w:val="530"/>
        </w:trPr>
        <w:tc>
          <w:tcPr>
            <w:tcW w:w="7182" w:type="dxa"/>
            <w:gridSpan w:val="2"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71A3FA47" w14:textId="60025BD2" w:rsidR="004A0EC8" w:rsidRPr="00413ED6" w:rsidRDefault="000764D4" w:rsidP="000764D4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51481536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F2160">
              <w:rPr>
                <w:rFonts w:ascii="Arial" w:hAnsi="Arial" w:cs="Arial"/>
                <w:sz w:val="18"/>
                <w:szCs w:val="18"/>
              </w:rPr>
              <w:t xml:space="preserve"> Wee</w:t>
            </w:r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kl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41234947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Bi-Weekl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40622832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Bi-Monthly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2897635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A0EC8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A0EC8" w:rsidRPr="00F36EBF">
              <w:rPr>
                <w:rFonts w:ascii="Arial" w:hAnsi="Arial" w:cs="Arial"/>
                <w:sz w:val="18"/>
                <w:szCs w:val="18"/>
              </w:rPr>
              <w:t xml:space="preserve"> Monthly</w:t>
            </w:r>
          </w:p>
        </w:tc>
        <w:tc>
          <w:tcPr>
            <w:tcW w:w="4320" w:type="dxa"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AC56AC2" w14:textId="77777777" w:rsidR="004A0EC8" w:rsidRPr="00154FCC" w:rsidRDefault="004A0EC8" w:rsidP="000764D4">
            <w:pPr>
              <w:pStyle w:val="NoSpacing"/>
              <w:rPr>
                <w:rFonts w:ascii="Arial" w:hAnsi="Arial" w:cs="Arial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29FD495D" wp14:editId="74F42D0E">
                      <wp:simplePos x="0" y="0"/>
                      <wp:positionH relativeFrom="column">
                        <wp:posOffset>5758815</wp:posOffset>
                      </wp:positionH>
                      <wp:positionV relativeFrom="paragraph">
                        <wp:posOffset>-8255</wp:posOffset>
                      </wp:positionV>
                      <wp:extent cx="0" cy="508000"/>
                      <wp:effectExtent l="0" t="0" r="19050" b="2540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08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3E01E85" id="Straight Connector 8" o:spid="_x0000_s1026" style="position:absolute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3.45pt,-.65pt" to="453.45pt,3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" strokecolor="black [3200]" strokeweight="1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56715BBC" wp14:editId="55D919A1">
                      <wp:simplePos x="0" y="0"/>
                      <wp:positionH relativeFrom="column">
                        <wp:posOffset>3988435</wp:posOffset>
                      </wp:positionH>
                      <wp:positionV relativeFrom="paragraph">
                        <wp:posOffset>-29210</wp:posOffset>
                      </wp:positionV>
                      <wp:extent cx="4445" cy="512445"/>
                      <wp:effectExtent l="0" t="0" r="33655" b="20955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45" cy="512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59AB9CE" id="Straight Connector 9" o:spid="_x0000_s1026" style="position:absolute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05pt,-2.3pt" to="314.4pt,3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" strokecolor="black [3200]" strokeweight="1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368ABCF1" w14:textId="77777777" w:rsidR="004A0EC8" w:rsidRDefault="004A0EC8" w:rsidP="00C20D79"/>
    <w:p w14:paraId="438E4D68" w14:textId="77777777" w:rsidR="004A0EC8" w:rsidRDefault="004A0EC8" w:rsidP="00C20D79"/>
    <w:p w14:paraId="395B4F60" w14:textId="77777777" w:rsidR="004A0EC8" w:rsidRDefault="004A0EC8" w:rsidP="00C20D79"/>
    <w:p w14:paraId="5FABCBAA" w14:textId="77777777" w:rsidR="004A0EC8" w:rsidRDefault="004A0EC8" w:rsidP="00C20D79"/>
    <w:p w14:paraId="1034887B" w14:textId="77777777" w:rsidR="004A0EC8" w:rsidRDefault="004A0EC8" w:rsidP="00C20D79"/>
    <w:p w14:paraId="100F01CF" w14:textId="77777777" w:rsidR="004A0EC8" w:rsidRDefault="004A0EC8" w:rsidP="00C20D79"/>
    <w:p w14:paraId="66561A16" w14:textId="77777777" w:rsidR="004A0EC8" w:rsidRDefault="004A0EC8" w:rsidP="00C20D79"/>
    <w:p w14:paraId="2911F87F" w14:textId="77777777" w:rsidR="004A0EC8" w:rsidRDefault="004A0EC8" w:rsidP="00C20D79"/>
    <w:p w14:paraId="3B190C3C" w14:textId="3BE9B4EB" w:rsidR="004A0EC8" w:rsidRDefault="004A0EC8" w:rsidP="00C20D79"/>
    <w:p w14:paraId="0FCE7836" w14:textId="77777777" w:rsidR="00085886" w:rsidRDefault="00085886" w:rsidP="00C20D79"/>
    <w:p w14:paraId="09DDB65F" w14:textId="77777777" w:rsidR="004A0EC8" w:rsidRDefault="004A0EC8" w:rsidP="00C20D79"/>
    <w:p w14:paraId="644ACBDA" w14:textId="4AF73CA0" w:rsidR="00C20D79" w:rsidRDefault="00C20D79" w:rsidP="00C20D79">
      <w:r>
        <w:rPr>
          <w:noProof/>
        </w:rPr>
        <w:drawing>
          <wp:anchor distT="0" distB="0" distL="114300" distR="114300" simplePos="0" relativeHeight="251744256" behindDoc="1" locked="0" layoutInCell="1" allowOverlap="1" wp14:anchorId="30839874" wp14:editId="4A89D9D4">
            <wp:simplePos x="0" y="0"/>
            <wp:positionH relativeFrom="margin">
              <wp:posOffset>-47625</wp:posOffset>
            </wp:positionH>
            <wp:positionV relativeFrom="paragraph">
              <wp:posOffset>0</wp:posOffset>
            </wp:positionV>
            <wp:extent cx="1101090" cy="497205"/>
            <wp:effectExtent l="0" t="0" r="3810" b="0"/>
            <wp:wrapTight wrapText="bothSides">
              <wp:wrapPolygon edited="0">
                <wp:start x="0" y="0"/>
                <wp:lineTo x="0" y="20690"/>
                <wp:lineTo x="21301" y="20690"/>
                <wp:lineTo x="2130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9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272EE9" w14:textId="245AF670" w:rsidR="00E60019" w:rsidRDefault="00E60019" w:rsidP="00E60019"/>
    <w:p w14:paraId="4EC627B9" w14:textId="576A7C66" w:rsidR="00E60019" w:rsidRDefault="00E60019" w:rsidP="00E60019">
      <w:r>
        <w:rPr>
          <w:noProof/>
        </w:rPr>
        <mc:AlternateContent>
          <mc:Choice Requires="wps">
            <w:drawing>
              <wp:anchor distT="45720" distB="45720" distL="114300" distR="114300" simplePos="0" relativeHeight="251752448" behindDoc="1" locked="0" layoutInCell="1" allowOverlap="1" wp14:anchorId="387B3615" wp14:editId="58B1E4BB">
                <wp:simplePos x="0" y="0"/>
                <wp:positionH relativeFrom="margin">
                  <wp:posOffset>1285875</wp:posOffset>
                </wp:positionH>
                <wp:positionV relativeFrom="paragraph">
                  <wp:posOffset>182343</wp:posOffset>
                </wp:positionV>
                <wp:extent cx="4286250" cy="485775"/>
                <wp:effectExtent l="0" t="0" r="635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32746" w14:textId="6A9C5BAA" w:rsidR="000764D4" w:rsidRPr="006E7BEF" w:rsidRDefault="000764D4" w:rsidP="00C20D79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uthorization for Information Exch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87B3615" id="Text Box 5" o:spid="_x0000_s1027" type="#_x0000_t202" style="position:absolute;margin-left:101.25pt;margin-top:14.35pt;width:337.5pt;height:38.25pt;z-index:-251564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" stroked="f">
                <v:textbox>
                  <w:txbxContent>
                    <w:p w14:paraId="1AB32746" w14:textId="6A9C5BAA" w:rsidR="00E60019" w:rsidRPr="006E7BEF" w:rsidRDefault="00E60019" w:rsidP="00C20D79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uthorization for Information Exchan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F2248D" w14:textId="77777777" w:rsidR="00E60019" w:rsidRDefault="00E60019" w:rsidP="00E60019"/>
    <w:p w14:paraId="2D748C51" w14:textId="77777777" w:rsidR="00E60019" w:rsidRDefault="00E60019" w:rsidP="00E60019">
      <w:pPr>
        <w:rPr>
          <w:rFonts w:ascii="Arial" w:hAnsi="Arial" w:cs="Arial"/>
          <w:sz w:val="20"/>
          <w:szCs w:val="20"/>
          <w:u w:val="single"/>
        </w:rPr>
      </w:pPr>
    </w:p>
    <w:p w14:paraId="369E7B27" w14:textId="5250BBA6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By signing this authorization, I grant permission for the sharing of information which is to be used to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determine eligibility for participation in the Community Services Block Grant (CSBG) or other agency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programs under the umbrella of Community Action as operated by the Miami Valley Community Action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Partnership for either myself or my family members.</w:t>
      </w:r>
    </w:p>
    <w:p w14:paraId="5282203F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5DC6AF50" w14:textId="53B7AC63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understand this release will terminate one year from the date I sign this authorization or sooner if I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request so in writing.</w:t>
      </w:r>
    </w:p>
    <w:p w14:paraId="7C0B6799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0739716B" w14:textId="3915D321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understand that all information obtained in association with this release will be held in strict confidence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by the recipient.</w:t>
      </w:r>
    </w:p>
    <w:p w14:paraId="773C538E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1AA5FC44" w14:textId="70A940F2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further direct that information shared resulting from my signature not be further disclosed without my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specific written authorization.</w:t>
      </w:r>
    </w:p>
    <w:p w14:paraId="1F3ACAD3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576CBA69" w14:textId="709D7968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further declare that I understand and permit an information exchange strictly for disclosure purposes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related to Miami Valley Community Action Partnership programming.</w:t>
      </w:r>
    </w:p>
    <w:p w14:paraId="305A4AE5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6514A12E" w14:textId="27A8D780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also hereby give permission to release to and /or secure information from the following organizations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for the purpose of securing services I have requested:</w:t>
      </w:r>
    </w:p>
    <w:p w14:paraId="28C1AFE8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19D29E0F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33993904" w14:textId="2CF71851" w:rsidR="0047162F" w:rsidRPr="00792C79" w:rsidRDefault="0047162F" w:rsidP="00965390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List Organizations:</w:t>
      </w:r>
    </w:p>
    <w:p w14:paraId="2D5F46D2" w14:textId="2B13EA97" w:rsidR="00E155B7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5255C658" w14:textId="77777777" w:rsidR="00792C79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3FA6F15D" w14:textId="77777777" w:rsidR="00792C79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02865CFF" w14:textId="77777777" w:rsidR="00792C79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77AA5ECD" w14:textId="77777777" w:rsidR="00792C79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5E03D935" w14:textId="77777777" w:rsidR="00792C79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1EBBB0C8" w14:textId="77777777" w:rsidR="00E155B7" w:rsidRPr="00792C79" w:rsidRDefault="00E155B7" w:rsidP="00E155B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53F6F889" w14:textId="596830A5" w:rsidR="00E155B7" w:rsidRPr="00792C79" w:rsidRDefault="00E155B7" w:rsidP="00E155B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7AF7B4C8" w14:textId="77777777" w:rsidR="00792C79" w:rsidRPr="00792C79" w:rsidRDefault="00792C79" w:rsidP="00792C79">
      <w:pPr>
        <w:pStyle w:val="NoSpacing"/>
        <w:spacing w:before="120" w:after="240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certify that this statement is true and correct to the best of my knowledge, and I authorize the release of any or all information necessary for verification purposes.</w:t>
      </w:r>
    </w:p>
    <w:p w14:paraId="0D1F0B0D" w14:textId="77777777" w:rsidR="00792C79" w:rsidRPr="00792C79" w:rsidRDefault="00792C79" w:rsidP="00E155B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3785467F" w14:textId="77777777" w:rsidR="00E155B7" w:rsidRPr="00792C79" w:rsidRDefault="00E155B7" w:rsidP="00E155B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1473223A" w14:textId="1641B449" w:rsidR="00C20D79" w:rsidRPr="00792C79" w:rsidRDefault="00C20D79" w:rsidP="00E155B7">
      <w:pPr>
        <w:tabs>
          <w:tab w:val="left" w:leader="underscore" w:pos="7200"/>
          <w:tab w:val="left" w:leader="underscore" w:pos="1065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Applicant Signature:</w:t>
      </w:r>
      <w:r w:rsidR="00E155B7" w:rsidRPr="00792C79">
        <w:rPr>
          <w:rFonts w:ascii="Arial" w:hAnsi="Arial" w:cs="Arial"/>
          <w:color w:val="000000" w:themeColor="text1"/>
        </w:rPr>
        <w:tab/>
      </w:r>
      <w:r w:rsidRPr="00792C79">
        <w:rPr>
          <w:rFonts w:ascii="Arial" w:hAnsi="Arial" w:cs="Arial"/>
          <w:color w:val="000000" w:themeColor="text1"/>
        </w:rPr>
        <w:t>Date</w:t>
      </w:r>
      <w:r w:rsidR="00E155B7" w:rsidRPr="00792C79">
        <w:rPr>
          <w:rFonts w:ascii="Arial" w:hAnsi="Arial" w:cs="Arial"/>
          <w:color w:val="000000" w:themeColor="text1"/>
        </w:rPr>
        <w:t>:</w:t>
      </w:r>
      <w:r w:rsidR="00E155B7" w:rsidRPr="00792C79">
        <w:rPr>
          <w:rFonts w:ascii="Arial" w:hAnsi="Arial" w:cs="Arial"/>
          <w:color w:val="000000" w:themeColor="text1"/>
        </w:rPr>
        <w:tab/>
      </w:r>
    </w:p>
    <w:sectPr w:rsidR="00C20D79" w:rsidRPr="00792C79" w:rsidSect="00965390">
      <w:pgSz w:w="12240" w:h="15840"/>
      <w:pgMar w:top="873" w:right="720" w:bottom="1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AAE210" w14:textId="77777777" w:rsidR="000764D4" w:rsidRDefault="000764D4" w:rsidP="008E5F26">
      <w:pPr>
        <w:spacing w:after="0" w:line="240" w:lineRule="auto"/>
      </w:pPr>
      <w:r>
        <w:separator/>
      </w:r>
    </w:p>
  </w:endnote>
  <w:endnote w:type="continuationSeparator" w:id="0">
    <w:p w14:paraId="65B69F61" w14:textId="77777777" w:rsidR="000764D4" w:rsidRDefault="000764D4" w:rsidP="008E5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Sylfaen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Gothic">
    <w:altName w:val="ＭＳ ゴシック"/>
    <w:charset w:val="80"/>
    <w:family w:val="modern"/>
    <w:pitch w:val="fixed"/>
    <w:sig w:usb0="E00002FF" w:usb1="6AC7FDFB" w:usb2="08000012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906661" w14:textId="77777777" w:rsidR="000764D4" w:rsidRDefault="000764D4" w:rsidP="008E5F26">
      <w:pPr>
        <w:spacing w:after="0" w:line="240" w:lineRule="auto"/>
      </w:pPr>
      <w:r>
        <w:separator/>
      </w:r>
    </w:p>
  </w:footnote>
  <w:footnote w:type="continuationSeparator" w:id="0">
    <w:p w14:paraId="461A7EA4" w14:textId="77777777" w:rsidR="000764D4" w:rsidRDefault="000764D4" w:rsidP="008E5F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1065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G1tDQzMzUwsTBQ0lEKTi0uzszPAykwNKgFAOe99q8tAAAA"/>
  </w:docVars>
  <w:rsids>
    <w:rsidRoot w:val="009630A7"/>
    <w:rsid w:val="00012CAC"/>
    <w:rsid w:val="00033A0C"/>
    <w:rsid w:val="00033B16"/>
    <w:rsid w:val="00037D88"/>
    <w:rsid w:val="0004081F"/>
    <w:rsid w:val="000462BA"/>
    <w:rsid w:val="0005162E"/>
    <w:rsid w:val="000520C2"/>
    <w:rsid w:val="00064D75"/>
    <w:rsid w:val="00070C12"/>
    <w:rsid w:val="000716C0"/>
    <w:rsid w:val="00072F34"/>
    <w:rsid w:val="000764D4"/>
    <w:rsid w:val="00080D73"/>
    <w:rsid w:val="0008332D"/>
    <w:rsid w:val="00085886"/>
    <w:rsid w:val="00095044"/>
    <w:rsid w:val="00096EE2"/>
    <w:rsid w:val="000B44B7"/>
    <w:rsid w:val="0012094D"/>
    <w:rsid w:val="001222AF"/>
    <w:rsid w:val="001400E6"/>
    <w:rsid w:val="00145C2E"/>
    <w:rsid w:val="00150860"/>
    <w:rsid w:val="00150AB5"/>
    <w:rsid w:val="00154FCC"/>
    <w:rsid w:val="00171B89"/>
    <w:rsid w:val="00177907"/>
    <w:rsid w:val="001A2798"/>
    <w:rsid w:val="001A55F0"/>
    <w:rsid w:val="001B46AF"/>
    <w:rsid w:val="001C70A9"/>
    <w:rsid w:val="001E01C1"/>
    <w:rsid w:val="001E0388"/>
    <w:rsid w:val="00254278"/>
    <w:rsid w:val="00264804"/>
    <w:rsid w:val="00271480"/>
    <w:rsid w:val="00280569"/>
    <w:rsid w:val="00280BDA"/>
    <w:rsid w:val="00281215"/>
    <w:rsid w:val="002815D0"/>
    <w:rsid w:val="00285BEF"/>
    <w:rsid w:val="00292B56"/>
    <w:rsid w:val="002D738A"/>
    <w:rsid w:val="002D7915"/>
    <w:rsid w:val="0032432D"/>
    <w:rsid w:val="003406AC"/>
    <w:rsid w:val="00350483"/>
    <w:rsid w:val="00351A66"/>
    <w:rsid w:val="003627ED"/>
    <w:rsid w:val="00394456"/>
    <w:rsid w:val="003A17A5"/>
    <w:rsid w:val="003A7F0C"/>
    <w:rsid w:val="003D6F07"/>
    <w:rsid w:val="003E6C7D"/>
    <w:rsid w:val="003F048B"/>
    <w:rsid w:val="003F5F32"/>
    <w:rsid w:val="0040674E"/>
    <w:rsid w:val="00407042"/>
    <w:rsid w:val="00410C23"/>
    <w:rsid w:val="00413ED6"/>
    <w:rsid w:val="004221FA"/>
    <w:rsid w:val="00445EB2"/>
    <w:rsid w:val="00447727"/>
    <w:rsid w:val="0045384F"/>
    <w:rsid w:val="0045529F"/>
    <w:rsid w:val="0047162F"/>
    <w:rsid w:val="00477E5D"/>
    <w:rsid w:val="004A0EC8"/>
    <w:rsid w:val="004A55DE"/>
    <w:rsid w:val="004B513C"/>
    <w:rsid w:val="004C4D7D"/>
    <w:rsid w:val="004D45DD"/>
    <w:rsid w:val="004E57A3"/>
    <w:rsid w:val="004F260D"/>
    <w:rsid w:val="004F74CA"/>
    <w:rsid w:val="005056B9"/>
    <w:rsid w:val="00517EF8"/>
    <w:rsid w:val="00520CA9"/>
    <w:rsid w:val="005227B0"/>
    <w:rsid w:val="00524D6E"/>
    <w:rsid w:val="00532C98"/>
    <w:rsid w:val="00544EDF"/>
    <w:rsid w:val="00545CAD"/>
    <w:rsid w:val="00560D69"/>
    <w:rsid w:val="00592F82"/>
    <w:rsid w:val="00593AC9"/>
    <w:rsid w:val="005E653B"/>
    <w:rsid w:val="005F2160"/>
    <w:rsid w:val="00607612"/>
    <w:rsid w:val="006242F0"/>
    <w:rsid w:val="00642AC3"/>
    <w:rsid w:val="00663086"/>
    <w:rsid w:val="006725CE"/>
    <w:rsid w:val="00684143"/>
    <w:rsid w:val="006C3E0D"/>
    <w:rsid w:val="006C6724"/>
    <w:rsid w:val="006E7BEF"/>
    <w:rsid w:val="006F566E"/>
    <w:rsid w:val="007024B8"/>
    <w:rsid w:val="007028DE"/>
    <w:rsid w:val="00705B0D"/>
    <w:rsid w:val="00710B20"/>
    <w:rsid w:val="00727045"/>
    <w:rsid w:val="0075383E"/>
    <w:rsid w:val="00792C79"/>
    <w:rsid w:val="00794A14"/>
    <w:rsid w:val="007A482D"/>
    <w:rsid w:val="007A502C"/>
    <w:rsid w:val="007C6495"/>
    <w:rsid w:val="007D5BC5"/>
    <w:rsid w:val="007E6B3A"/>
    <w:rsid w:val="007E74EA"/>
    <w:rsid w:val="007F09EF"/>
    <w:rsid w:val="007F0E30"/>
    <w:rsid w:val="007F18E7"/>
    <w:rsid w:val="00800C66"/>
    <w:rsid w:val="00802B01"/>
    <w:rsid w:val="008073D0"/>
    <w:rsid w:val="00824343"/>
    <w:rsid w:val="008621D0"/>
    <w:rsid w:val="00862355"/>
    <w:rsid w:val="00865BAB"/>
    <w:rsid w:val="008826B5"/>
    <w:rsid w:val="00884A3A"/>
    <w:rsid w:val="008B145D"/>
    <w:rsid w:val="008B3923"/>
    <w:rsid w:val="008C3AAB"/>
    <w:rsid w:val="008E4714"/>
    <w:rsid w:val="008E5D0C"/>
    <w:rsid w:val="008E5F26"/>
    <w:rsid w:val="008F0154"/>
    <w:rsid w:val="00911C86"/>
    <w:rsid w:val="009150F3"/>
    <w:rsid w:val="00922ED7"/>
    <w:rsid w:val="00951C93"/>
    <w:rsid w:val="009630A7"/>
    <w:rsid w:val="00965390"/>
    <w:rsid w:val="00983E35"/>
    <w:rsid w:val="00A07890"/>
    <w:rsid w:val="00A15D4D"/>
    <w:rsid w:val="00A16A58"/>
    <w:rsid w:val="00A31758"/>
    <w:rsid w:val="00A70C5A"/>
    <w:rsid w:val="00A72353"/>
    <w:rsid w:val="00A8268F"/>
    <w:rsid w:val="00A87505"/>
    <w:rsid w:val="00B00B8D"/>
    <w:rsid w:val="00B21B3F"/>
    <w:rsid w:val="00B24B2A"/>
    <w:rsid w:val="00B40722"/>
    <w:rsid w:val="00B42D66"/>
    <w:rsid w:val="00B66784"/>
    <w:rsid w:val="00B82054"/>
    <w:rsid w:val="00B871AE"/>
    <w:rsid w:val="00B9798B"/>
    <w:rsid w:val="00BA465E"/>
    <w:rsid w:val="00BB7445"/>
    <w:rsid w:val="00BC4EDB"/>
    <w:rsid w:val="00BC792D"/>
    <w:rsid w:val="00BD0A39"/>
    <w:rsid w:val="00C12FAB"/>
    <w:rsid w:val="00C20D79"/>
    <w:rsid w:val="00C42A3A"/>
    <w:rsid w:val="00C4328B"/>
    <w:rsid w:val="00C45CE7"/>
    <w:rsid w:val="00C47270"/>
    <w:rsid w:val="00C623C8"/>
    <w:rsid w:val="00C759C2"/>
    <w:rsid w:val="00C86903"/>
    <w:rsid w:val="00CB720D"/>
    <w:rsid w:val="00CE1BE8"/>
    <w:rsid w:val="00CE4FC8"/>
    <w:rsid w:val="00CE5DF8"/>
    <w:rsid w:val="00CF5ACA"/>
    <w:rsid w:val="00D05D10"/>
    <w:rsid w:val="00D5507A"/>
    <w:rsid w:val="00D569DE"/>
    <w:rsid w:val="00D6198D"/>
    <w:rsid w:val="00D629EF"/>
    <w:rsid w:val="00D7776B"/>
    <w:rsid w:val="00D879F3"/>
    <w:rsid w:val="00DB6E4D"/>
    <w:rsid w:val="00DC072D"/>
    <w:rsid w:val="00DD4B2D"/>
    <w:rsid w:val="00E155B7"/>
    <w:rsid w:val="00E30CD0"/>
    <w:rsid w:val="00E350FF"/>
    <w:rsid w:val="00E45759"/>
    <w:rsid w:val="00E540B0"/>
    <w:rsid w:val="00E60019"/>
    <w:rsid w:val="00E61E03"/>
    <w:rsid w:val="00EE46FE"/>
    <w:rsid w:val="00EF202F"/>
    <w:rsid w:val="00F20ECA"/>
    <w:rsid w:val="00F22554"/>
    <w:rsid w:val="00F36EBF"/>
    <w:rsid w:val="00F732DB"/>
    <w:rsid w:val="00F75BF7"/>
    <w:rsid w:val="00F85373"/>
    <w:rsid w:val="00FB0431"/>
    <w:rsid w:val="00FC037D"/>
    <w:rsid w:val="00FE1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738A3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16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20C2"/>
    <w:pPr>
      <w:spacing w:after="0" w:line="240" w:lineRule="auto"/>
    </w:pPr>
  </w:style>
  <w:style w:type="table" w:styleId="TableGrid">
    <w:name w:val="Table Grid"/>
    <w:basedOn w:val="TableNormal"/>
    <w:uiPriority w:val="39"/>
    <w:rsid w:val="000520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7E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E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E5F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F26"/>
  </w:style>
  <w:style w:type="paragraph" w:styleId="Footer">
    <w:name w:val="footer"/>
    <w:basedOn w:val="Normal"/>
    <w:link w:val="FooterChar"/>
    <w:uiPriority w:val="99"/>
    <w:unhideWhenUsed/>
    <w:rsid w:val="008E5F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F26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16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20C2"/>
    <w:pPr>
      <w:spacing w:after="0" w:line="240" w:lineRule="auto"/>
    </w:pPr>
  </w:style>
  <w:style w:type="table" w:styleId="TableGrid">
    <w:name w:val="Table Grid"/>
    <w:basedOn w:val="TableNormal"/>
    <w:uiPriority w:val="39"/>
    <w:rsid w:val="000520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7E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E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E5F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F26"/>
  </w:style>
  <w:style w:type="paragraph" w:styleId="Footer">
    <w:name w:val="footer"/>
    <w:basedOn w:val="Normal"/>
    <w:link w:val="FooterChar"/>
    <w:uiPriority w:val="99"/>
    <w:unhideWhenUsed/>
    <w:rsid w:val="008E5F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F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1CC976-10BF-1E41-B1C0-5AB1B8335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216</Words>
  <Characters>6933</Characters>
  <Application>Microsoft Macintosh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dows, Megan</dc:creator>
  <cp:keywords/>
  <dc:description/>
  <cp:lastModifiedBy>Mitch Greenwald</cp:lastModifiedBy>
  <cp:revision>3</cp:revision>
  <cp:lastPrinted>2018-03-02T15:09:00Z</cp:lastPrinted>
  <dcterms:created xsi:type="dcterms:W3CDTF">2020-07-02T16:20:00Z</dcterms:created>
  <dcterms:modified xsi:type="dcterms:W3CDTF">2020-07-02T16:22:00Z</dcterms:modified>
</cp:coreProperties>
</file>